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417" w:type="dxa"/>
        <w:tblInd w:w="-252" w:type="dxa"/>
        <w:tblLayout w:type="fixed"/>
        <w:tblLook w:val="04A0"/>
      </w:tblPr>
      <w:tblGrid>
        <w:gridCol w:w="11417"/>
      </w:tblGrid>
      <w:tr w:rsidR="00CF576B" w:rsidRPr="002A1C6E" w:rsidTr="005E2494">
        <w:trPr>
          <w:trHeight w:val="14369"/>
        </w:trPr>
        <w:tc>
          <w:tcPr>
            <w:tcW w:w="11417" w:type="dxa"/>
            <w:shd w:val="clear" w:color="auto" w:fill="auto"/>
          </w:tcPr>
          <w:p w:rsidR="00B46041" w:rsidRDefault="00CF576B" w:rsidP="00DC0B49">
            <w:pPr>
              <w:spacing w:line="360" w:lineRule="exact"/>
              <w:jc w:val="center"/>
              <w:rPr>
                <w:rFonts w:ascii="Calibri" w:eastAsia="標楷體" w:hAnsi="Calibri"/>
                <w:b/>
                <w:sz w:val="30"/>
                <w:szCs w:val="30"/>
              </w:rPr>
            </w:pPr>
            <w:r w:rsidRPr="002A1C6E">
              <w:rPr>
                <w:rFonts w:ascii="Calibri" w:eastAsia="標楷體" w:hAnsi="Calibri"/>
                <w:b/>
                <w:sz w:val="32"/>
                <w:szCs w:val="30"/>
              </w:rPr>
              <w:t>艾力得國際會議顧問公司</w:t>
            </w:r>
            <w:r w:rsidRPr="002A1C6E">
              <w:rPr>
                <w:rFonts w:ascii="Calibri" w:eastAsia="標楷體" w:hAnsi="Calibri"/>
                <w:b/>
                <w:sz w:val="30"/>
                <w:szCs w:val="30"/>
              </w:rPr>
              <w:t>-</w:t>
            </w:r>
          </w:p>
          <w:p w:rsidR="00DC0B49" w:rsidRDefault="00CF576B" w:rsidP="00DC0B49">
            <w:pPr>
              <w:spacing w:line="360" w:lineRule="exact"/>
              <w:jc w:val="center"/>
              <w:rPr>
                <w:rFonts w:ascii="Calibri" w:eastAsia="標楷體" w:hAnsi="Calibri"/>
                <w:b/>
                <w:kern w:val="0"/>
                <w:sz w:val="30"/>
                <w:szCs w:val="30"/>
              </w:rPr>
            </w:pPr>
            <w:r w:rsidRPr="002A1C6E">
              <w:rPr>
                <w:rFonts w:ascii="Calibri" w:eastAsia="標楷體" w:hAnsi="Calibri"/>
                <w:b/>
                <w:kern w:val="0"/>
                <w:sz w:val="30"/>
                <w:szCs w:val="30"/>
              </w:rPr>
              <w:t>「</w:t>
            </w:r>
            <w:r w:rsidR="00F27028" w:rsidRPr="00F27028">
              <w:rPr>
                <w:rFonts w:ascii="Calibri" w:eastAsia="標楷體" w:hAnsi="Calibri" w:hint="eastAsia"/>
                <w:b/>
                <w:kern w:val="0"/>
                <w:sz w:val="30"/>
                <w:szCs w:val="30"/>
              </w:rPr>
              <w:t>2019</w:t>
            </w:r>
            <w:r w:rsidR="00F27028" w:rsidRPr="00F27028">
              <w:rPr>
                <w:rFonts w:ascii="Calibri" w:eastAsia="標楷體" w:hAnsi="Calibri" w:hint="eastAsia"/>
                <w:b/>
                <w:kern w:val="0"/>
                <w:sz w:val="30"/>
                <w:szCs w:val="30"/>
              </w:rPr>
              <w:t>中國化學會年會暨第</w:t>
            </w:r>
            <w:r w:rsidR="00F27028" w:rsidRPr="00F27028">
              <w:rPr>
                <w:rFonts w:ascii="Calibri" w:eastAsia="標楷體" w:hAnsi="Calibri" w:hint="eastAsia"/>
                <w:b/>
                <w:kern w:val="0"/>
                <w:sz w:val="30"/>
                <w:szCs w:val="30"/>
              </w:rPr>
              <w:t>18</w:t>
            </w:r>
            <w:r w:rsidR="00F27028" w:rsidRPr="00F27028">
              <w:rPr>
                <w:rFonts w:ascii="Calibri" w:eastAsia="標楷體" w:hAnsi="Calibri" w:hint="eastAsia"/>
                <w:b/>
                <w:kern w:val="0"/>
                <w:sz w:val="30"/>
                <w:szCs w:val="30"/>
              </w:rPr>
              <w:t>屆亞洲化學大會</w:t>
            </w:r>
            <w:r w:rsidRPr="002A1C6E">
              <w:rPr>
                <w:rFonts w:ascii="Calibri" w:eastAsia="標楷體" w:hAnsi="Calibri"/>
                <w:b/>
                <w:kern w:val="0"/>
                <w:sz w:val="30"/>
                <w:szCs w:val="30"/>
              </w:rPr>
              <w:t>」</w:t>
            </w:r>
          </w:p>
          <w:p w:rsidR="00CF576B" w:rsidRPr="002A1C6E" w:rsidRDefault="00CF576B" w:rsidP="00DC0B49">
            <w:pPr>
              <w:spacing w:line="360" w:lineRule="exact"/>
              <w:jc w:val="center"/>
              <w:rPr>
                <w:rFonts w:ascii="Calibri" w:eastAsia="標楷體" w:hAnsi="Calibri"/>
                <w:b/>
                <w:kern w:val="0"/>
                <w:sz w:val="30"/>
                <w:szCs w:val="30"/>
              </w:rPr>
            </w:pPr>
            <w:r w:rsidRPr="002A1C6E">
              <w:rPr>
                <w:rFonts w:ascii="Calibri" w:eastAsia="標楷體" w:hAnsi="Calibri"/>
                <w:b/>
                <w:kern w:val="0"/>
                <w:sz w:val="30"/>
                <w:szCs w:val="30"/>
              </w:rPr>
              <w:t>人力誠徵申請書</w:t>
            </w:r>
          </w:p>
          <w:p w:rsidR="00CF576B" w:rsidRPr="002A1C6E" w:rsidRDefault="00CF576B" w:rsidP="002A1C6E">
            <w:p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sz w:val="28"/>
              </w:rPr>
              <w:t>會議相關資訊：</w:t>
            </w:r>
          </w:p>
          <w:p w:rsidR="00B46041" w:rsidRDefault="00CF576B" w:rsidP="00B46041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b/>
              </w:rPr>
              <w:t>活動名稱：</w:t>
            </w:r>
            <w:r w:rsidR="00F27028" w:rsidRPr="00F27028">
              <w:rPr>
                <w:rFonts w:ascii="Calibri" w:eastAsia="標楷體" w:hAnsi="Calibri" w:hint="eastAsia"/>
              </w:rPr>
              <w:t>2019</w:t>
            </w:r>
            <w:r w:rsidR="00F27028" w:rsidRPr="00F27028">
              <w:rPr>
                <w:rFonts w:ascii="Calibri" w:eastAsia="標楷體" w:hAnsi="Calibri" w:hint="eastAsia"/>
              </w:rPr>
              <w:t>中國化學會年會暨第</w:t>
            </w:r>
            <w:r w:rsidR="00F27028" w:rsidRPr="00F27028">
              <w:rPr>
                <w:rFonts w:ascii="Calibri" w:eastAsia="標楷體" w:hAnsi="Calibri" w:hint="eastAsia"/>
              </w:rPr>
              <w:t>18</w:t>
            </w:r>
            <w:r w:rsidR="00F27028" w:rsidRPr="00F27028">
              <w:rPr>
                <w:rFonts w:ascii="Calibri" w:eastAsia="標楷體" w:hAnsi="Calibri" w:hint="eastAsia"/>
              </w:rPr>
              <w:t>屆亞洲化學大會</w:t>
            </w:r>
          </w:p>
          <w:p w:rsidR="00590EDD" w:rsidRPr="00590EDD" w:rsidRDefault="00CF576B" w:rsidP="00B46041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b/>
              </w:rPr>
              <w:t>活動時間</w:t>
            </w:r>
            <w:r w:rsidR="003D1E22">
              <w:rPr>
                <w:rFonts w:ascii="Calibri" w:eastAsia="標楷體" w:hAnsi="Calibri" w:hint="eastAsia"/>
                <w:b/>
              </w:rPr>
              <w:t>：</w:t>
            </w:r>
            <w:r w:rsidR="003D1E22">
              <w:rPr>
                <w:rFonts w:ascii="Calibri" w:eastAsia="標楷體" w:hAnsi="Calibri"/>
              </w:rPr>
              <w:t>201</w:t>
            </w:r>
            <w:r w:rsidR="00BE32F2">
              <w:rPr>
                <w:rFonts w:ascii="Calibri" w:eastAsia="標楷體" w:hAnsi="Calibri" w:hint="eastAsia"/>
              </w:rPr>
              <w:t>9</w:t>
            </w:r>
            <w:r w:rsidRPr="002A1C6E">
              <w:rPr>
                <w:rFonts w:ascii="Calibri" w:eastAsia="標楷體" w:hAnsi="Calibri"/>
              </w:rPr>
              <w:t>年</w:t>
            </w:r>
            <w:r w:rsidR="00B46041">
              <w:rPr>
                <w:rFonts w:ascii="Calibri" w:eastAsia="標楷體" w:hAnsi="Calibri" w:hint="eastAsia"/>
              </w:rPr>
              <w:t>12</w:t>
            </w:r>
            <w:r w:rsidRPr="002A1C6E">
              <w:rPr>
                <w:rFonts w:ascii="Calibri" w:eastAsia="標楷體" w:hAnsi="Calibri"/>
              </w:rPr>
              <w:t>月</w:t>
            </w:r>
            <w:r w:rsidR="00B46041">
              <w:rPr>
                <w:rFonts w:ascii="Calibri" w:eastAsia="標楷體" w:hAnsi="Calibri" w:hint="eastAsia"/>
              </w:rPr>
              <w:t>8</w:t>
            </w:r>
            <w:r w:rsidRPr="002A1C6E">
              <w:rPr>
                <w:rFonts w:ascii="Calibri" w:eastAsia="標楷體" w:hAnsi="Calibri"/>
              </w:rPr>
              <w:t>日</w:t>
            </w:r>
            <w:r w:rsidRPr="002A1C6E">
              <w:rPr>
                <w:rFonts w:ascii="Calibri" w:eastAsia="標楷體" w:hAnsi="Calibri"/>
              </w:rPr>
              <w:t>(</w:t>
            </w:r>
            <w:r w:rsidR="00B46041">
              <w:rPr>
                <w:rFonts w:ascii="Calibri" w:eastAsia="標楷體" w:hAnsi="Calibri" w:hint="eastAsia"/>
              </w:rPr>
              <w:t>日</w:t>
            </w:r>
            <w:r w:rsidR="003D1E22">
              <w:rPr>
                <w:rFonts w:ascii="Calibri" w:eastAsia="標楷體" w:hAnsi="Calibri"/>
              </w:rPr>
              <w:t>)-</w:t>
            </w:r>
            <w:r w:rsidR="00B46041">
              <w:rPr>
                <w:rFonts w:ascii="Calibri" w:eastAsia="標楷體" w:hAnsi="Calibri" w:hint="eastAsia"/>
              </w:rPr>
              <w:t>12</w:t>
            </w:r>
            <w:r w:rsidRPr="002A1C6E">
              <w:rPr>
                <w:rFonts w:ascii="Calibri" w:eastAsia="標楷體" w:hAnsi="Calibri"/>
              </w:rPr>
              <w:t>月</w:t>
            </w:r>
            <w:r w:rsidR="00B46041">
              <w:rPr>
                <w:rFonts w:ascii="Calibri" w:eastAsia="標楷體" w:hAnsi="Calibri" w:hint="eastAsia"/>
              </w:rPr>
              <w:t>12</w:t>
            </w:r>
            <w:r w:rsidRPr="002A1C6E">
              <w:rPr>
                <w:rFonts w:ascii="Calibri" w:eastAsia="標楷體" w:hAnsi="Calibri"/>
              </w:rPr>
              <w:t>日</w:t>
            </w:r>
            <w:r w:rsidRPr="002A1C6E">
              <w:rPr>
                <w:rFonts w:ascii="Calibri" w:eastAsia="標楷體" w:hAnsi="Calibri"/>
              </w:rPr>
              <w:t>(</w:t>
            </w:r>
            <w:r w:rsidR="00B46041">
              <w:rPr>
                <w:rFonts w:ascii="Calibri" w:eastAsia="標楷體" w:hAnsi="Calibri" w:hint="eastAsia"/>
              </w:rPr>
              <w:t>四</w:t>
            </w:r>
            <w:r w:rsidRPr="002A1C6E">
              <w:rPr>
                <w:rFonts w:ascii="Calibri" w:eastAsia="標楷體" w:hAnsi="Calibri"/>
              </w:rPr>
              <w:t>)</w:t>
            </w:r>
            <w:r w:rsidRPr="002A1C6E">
              <w:rPr>
                <w:rFonts w:ascii="Calibri" w:eastAsia="標楷體" w:hAnsi="Calibri"/>
                <w:b/>
              </w:rPr>
              <w:t xml:space="preserve"> </w:t>
            </w:r>
          </w:p>
          <w:p w:rsidR="00B46041" w:rsidRDefault="00CF576B" w:rsidP="00B46041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b/>
              </w:rPr>
              <w:t>活動地點：</w:t>
            </w:r>
            <w:r w:rsidR="00B46041" w:rsidRPr="00B46041">
              <w:rPr>
                <w:rFonts w:ascii="Calibri" w:eastAsia="標楷體" w:hAnsi="Calibri" w:hint="eastAsia"/>
              </w:rPr>
              <w:t>台北國際會議中心</w:t>
            </w:r>
            <w:r w:rsidR="000B354D">
              <w:rPr>
                <w:rFonts w:ascii="Calibri" w:eastAsia="標楷體" w:hAnsi="Calibri" w:hint="eastAsia"/>
              </w:rPr>
              <w:t>-</w:t>
            </w:r>
            <w:r w:rsidR="00B46041">
              <w:rPr>
                <w:rFonts w:hint="eastAsia"/>
              </w:rPr>
              <w:t xml:space="preserve"> </w:t>
            </w:r>
            <w:r w:rsidR="00B46041" w:rsidRPr="00B46041">
              <w:rPr>
                <w:rFonts w:ascii="Calibri" w:eastAsia="標楷體" w:hAnsi="Calibri" w:hint="eastAsia"/>
              </w:rPr>
              <w:t>台北市信義區信義路五段</w:t>
            </w:r>
            <w:r w:rsidR="00B46041" w:rsidRPr="00B46041">
              <w:rPr>
                <w:rFonts w:ascii="Calibri" w:eastAsia="標楷體" w:hAnsi="Calibri" w:hint="eastAsia"/>
              </w:rPr>
              <w:t>1</w:t>
            </w:r>
            <w:r w:rsidR="00B46041" w:rsidRPr="00B46041">
              <w:rPr>
                <w:rFonts w:ascii="Calibri" w:eastAsia="標楷體" w:hAnsi="Calibri" w:hint="eastAsia"/>
              </w:rPr>
              <w:t>號</w:t>
            </w:r>
          </w:p>
          <w:p w:rsidR="00CF576B" w:rsidRPr="00B0703C" w:rsidRDefault="00CF576B" w:rsidP="00B46041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b/>
              </w:rPr>
              <w:t>人力需求期間</w:t>
            </w:r>
            <w:r w:rsidRPr="002A1C6E">
              <w:rPr>
                <w:rFonts w:ascii="Calibri" w:eastAsia="標楷體" w:hAnsi="Calibri"/>
                <w:b/>
              </w:rPr>
              <w:t>/</w:t>
            </w:r>
            <w:r w:rsidRPr="002A1C6E">
              <w:rPr>
                <w:rFonts w:ascii="Calibri" w:eastAsia="標楷體" w:hAnsi="Calibri"/>
                <w:b/>
              </w:rPr>
              <w:t>服務日期之工作時間：</w:t>
            </w:r>
            <w:r w:rsidRPr="002A1C6E">
              <w:rPr>
                <w:rFonts w:ascii="Calibri" w:eastAsia="標楷體" w:hAnsi="Calibri"/>
                <w:color w:val="C00000"/>
              </w:rPr>
              <w:t>（請填寫下表）</w:t>
            </w:r>
          </w:p>
          <w:p w:rsidR="00B0703C" w:rsidRPr="002A1C6E" w:rsidRDefault="00B0703C" w:rsidP="002A1C6E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>
              <w:rPr>
                <w:rFonts w:ascii="Calibri" w:eastAsia="標楷體" w:hAnsi="Calibri" w:hint="eastAsia"/>
                <w:b/>
              </w:rPr>
              <w:t>需求人數：</w:t>
            </w:r>
            <w:r w:rsidR="00E926D5">
              <w:rPr>
                <w:rFonts w:ascii="Calibri" w:eastAsia="標楷體" w:hAnsi="Calibri" w:hint="eastAsia"/>
                <w:b/>
              </w:rPr>
              <w:t>20</w:t>
            </w:r>
            <w:r>
              <w:rPr>
                <w:rFonts w:ascii="Calibri" w:eastAsia="標楷體" w:hAnsi="Calibri" w:hint="eastAsia"/>
                <w:b/>
              </w:rPr>
              <w:t>位</w:t>
            </w:r>
            <w:r>
              <w:rPr>
                <w:rFonts w:ascii="Calibri" w:eastAsia="標楷體" w:hAnsi="Calibri" w:hint="eastAsia"/>
              </w:rPr>
              <w:t>（</w:t>
            </w:r>
            <w:r w:rsidRPr="00B0703C">
              <w:rPr>
                <w:rFonts w:ascii="Calibri" w:eastAsia="標楷體" w:hAnsi="Calibri" w:hint="eastAsia"/>
              </w:rPr>
              <w:t>額滿為止</w:t>
            </w:r>
            <w:r>
              <w:rPr>
                <w:rFonts w:ascii="Calibri" w:eastAsia="標楷體" w:hAnsi="Calibri" w:hint="eastAsia"/>
              </w:rPr>
              <w:t>）</w:t>
            </w:r>
          </w:p>
          <w:p w:rsidR="00CF576B" w:rsidRPr="002A1C6E" w:rsidRDefault="00CF576B" w:rsidP="002A1C6E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b/>
              </w:rPr>
              <w:t>工作項目與內容：</w:t>
            </w:r>
            <w:r w:rsidRPr="00EA533E">
              <w:rPr>
                <w:rFonts w:ascii="Calibri" w:eastAsia="標楷體" w:hAnsi="Calibri"/>
              </w:rPr>
              <w:t>報到台、議程教室、展覽</w:t>
            </w:r>
            <w:r w:rsidR="0052164F" w:rsidRPr="00EA533E">
              <w:rPr>
                <w:rFonts w:ascii="Calibri" w:eastAsia="標楷體" w:hAnsi="Calibri" w:hint="eastAsia"/>
              </w:rPr>
              <w:t>、旅遊</w:t>
            </w:r>
            <w:r w:rsidRPr="00EA533E">
              <w:rPr>
                <w:rFonts w:ascii="Calibri" w:eastAsia="標楷體" w:hAnsi="Calibri"/>
              </w:rPr>
              <w:t>等服務與諮詢</w:t>
            </w:r>
          </w:p>
          <w:p w:rsidR="00CF576B" w:rsidRPr="002A1C6E" w:rsidRDefault="00CF576B" w:rsidP="002A1C6E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b/>
              </w:rPr>
              <w:t>語言需求及程度：</w:t>
            </w:r>
            <w:r w:rsidRPr="002A1C6E">
              <w:rPr>
                <w:rFonts w:ascii="Calibri" w:eastAsia="標楷體" w:hAnsi="Calibri"/>
              </w:rPr>
              <w:t>英文一般會話無礙</w:t>
            </w:r>
          </w:p>
          <w:p w:rsidR="00CF576B" w:rsidRPr="002A1C6E" w:rsidRDefault="00CF576B" w:rsidP="002A1C6E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b/>
              </w:rPr>
              <w:t>工作服尺寸（或學生服裝要求）：</w:t>
            </w:r>
            <w:r w:rsidRPr="002A1C6E">
              <w:rPr>
                <w:rFonts w:ascii="Calibri" w:eastAsia="標楷體" w:hAnsi="Calibri"/>
              </w:rPr>
              <w:t>會議期間將提供大會制服</w:t>
            </w:r>
            <w:r w:rsidRPr="002A1C6E">
              <w:rPr>
                <w:rFonts w:ascii="Calibri" w:eastAsia="標楷體" w:hAnsi="Calibri"/>
              </w:rPr>
              <w:t>(</w:t>
            </w:r>
            <w:r w:rsidRPr="002A1C6E">
              <w:rPr>
                <w:rFonts w:ascii="Calibri" w:eastAsia="標楷體" w:hAnsi="Calibri"/>
              </w:rPr>
              <w:t>上衣</w:t>
            </w:r>
            <w:r w:rsidRPr="002A1C6E">
              <w:rPr>
                <w:rFonts w:ascii="Calibri" w:eastAsia="標楷體" w:hAnsi="Calibri"/>
              </w:rPr>
              <w:t>)</w:t>
            </w:r>
            <w:r w:rsidRPr="002A1C6E">
              <w:rPr>
                <w:rFonts w:ascii="Calibri" w:eastAsia="標楷體" w:hAnsi="Calibri"/>
              </w:rPr>
              <w:t>，其它衣著另行公告。</w:t>
            </w:r>
          </w:p>
          <w:p w:rsidR="00CF576B" w:rsidRPr="00BE25E9" w:rsidRDefault="00CF576B" w:rsidP="00BE25E9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b/>
              </w:rPr>
              <w:t>工讀生招募時間</w:t>
            </w:r>
            <w:r w:rsidR="003848A2">
              <w:rPr>
                <w:rFonts w:ascii="Calibri" w:eastAsia="標楷體" w:hAnsi="Calibri" w:hint="eastAsia"/>
                <w:b/>
              </w:rPr>
              <w:t>：</w:t>
            </w:r>
            <w:r w:rsidRPr="002A1C6E">
              <w:rPr>
                <w:rFonts w:ascii="Calibri" w:eastAsia="標楷體" w:hAnsi="Calibri"/>
              </w:rPr>
              <w:t>即日起至</w:t>
            </w:r>
            <w:r w:rsidR="003D1E22" w:rsidRPr="00EA533E">
              <w:rPr>
                <w:rFonts w:ascii="Calibri" w:eastAsia="標楷體" w:hAnsi="Calibri"/>
                <w:color w:val="C00000"/>
              </w:rPr>
              <w:t>201</w:t>
            </w:r>
            <w:r w:rsidR="00393924">
              <w:rPr>
                <w:rFonts w:ascii="Calibri" w:eastAsia="標楷體" w:hAnsi="Calibri" w:hint="eastAsia"/>
                <w:color w:val="C00000"/>
              </w:rPr>
              <w:t>9</w:t>
            </w:r>
            <w:r w:rsidRPr="00EA533E">
              <w:rPr>
                <w:rFonts w:ascii="Calibri" w:eastAsia="標楷體" w:hAnsi="Calibri"/>
                <w:color w:val="C00000"/>
              </w:rPr>
              <w:t>年</w:t>
            </w:r>
            <w:r w:rsidR="00393924">
              <w:rPr>
                <w:rFonts w:ascii="Calibri" w:eastAsia="標楷體" w:hAnsi="Calibri" w:hint="eastAsia"/>
                <w:color w:val="C00000"/>
              </w:rPr>
              <w:t>1</w:t>
            </w:r>
            <w:r w:rsidR="004E4B58">
              <w:rPr>
                <w:rFonts w:ascii="Calibri" w:eastAsia="標楷體" w:hAnsi="Calibri" w:hint="eastAsia"/>
                <w:color w:val="C00000"/>
              </w:rPr>
              <w:t>1</w:t>
            </w:r>
            <w:r w:rsidRPr="00EA533E">
              <w:rPr>
                <w:rFonts w:ascii="Calibri" w:eastAsia="標楷體" w:hAnsi="Calibri"/>
                <w:color w:val="C00000"/>
              </w:rPr>
              <w:t>月</w:t>
            </w:r>
            <w:r w:rsidR="00F27028">
              <w:rPr>
                <w:rFonts w:ascii="Calibri" w:eastAsia="標楷體" w:hAnsi="Calibri" w:hint="eastAsia"/>
                <w:color w:val="C00000"/>
              </w:rPr>
              <w:t>1</w:t>
            </w:r>
            <w:r w:rsidRPr="00EA533E">
              <w:rPr>
                <w:rFonts w:ascii="Calibri" w:eastAsia="標楷體" w:hAnsi="Calibri"/>
                <w:color w:val="C00000"/>
              </w:rPr>
              <w:t>日</w:t>
            </w:r>
            <w:r w:rsidRPr="00EA533E">
              <w:rPr>
                <w:rFonts w:ascii="Calibri" w:eastAsia="標楷體" w:hAnsi="Calibri"/>
                <w:color w:val="C00000"/>
              </w:rPr>
              <w:t>(</w:t>
            </w:r>
            <w:r w:rsidR="00F27028">
              <w:rPr>
                <w:rFonts w:ascii="Calibri" w:eastAsia="標楷體" w:hAnsi="Calibri" w:hint="eastAsia"/>
                <w:color w:val="C00000"/>
              </w:rPr>
              <w:t>五</w:t>
            </w:r>
            <w:r w:rsidR="00F27028">
              <w:rPr>
                <w:rFonts w:ascii="Calibri" w:eastAsia="標楷體" w:hAnsi="Calibri" w:hint="eastAsia"/>
                <w:color w:val="C00000"/>
              </w:rPr>
              <w:t>)</w:t>
            </w:r>
          </w:p>
          <w:p w:rsidR="00CF576B" w:rsidRPr="00EA533E" w:rsidRDefault="00CF576B" w:rsidP="00393924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EA533E">
              <w:rPr>
                <w:rFonts w:ascii="Calibri" w:eastAsia="標楷體" w:hAnsi="Calibri" w:hint="eastAsia"/>
                <w:b/>
              </w:rPr>
              <w:t>工讀薪資</w:t>
            </w:r>
            <w:r w:rsidR="003848A2" w:rsidRPr="00EA533E">
              <w:rPr>
                <w:rFonts w:ascii="Calibri" w:eastAsia="標楷體" w:hAnsi="Calibri" w:hint="eastAsia"/>
                <w:b/>
              </w:rPr>
              <w:t>：</w:t>
            </w:r>
            <w:r w:rsidR="00393924" w:rsidRPr="00393924">
              <w:rPr>
                <w:rFonts w:ascii="Calibri" w:eastAsia="標楷體" w:hAnsi="Calibri" w:hint="eastAsia"/>
              </w:rPr>
              <w:t>依勞動基準法規定</w:t>
            </w:r>
            <w:r w:rsidR="00393924" w:rsidRPr="00393924">
              <w:rPr>
                <w:rFonts w:ascii="Calibri" w:eastAsia="標楷體" w:hAnsi="Calibri" w:hint="eastAsia"/>
              </w:rPr>
              <w:t>(</w:t>
            </w:r>
            <w:r w:rsidR="00393924" w:rsidRPr="00393924">
              <w:rPr>
                <w:rFonts w:ascii="Calibri" w:eastAsia="標楷體" w:hAnsi="Calibri" w:hint="eastAsia"/>
              </w:rPr>
              <w:t>提供午餐</w:t>
            </w:r>
            <w:r w:rsidR="00393924" w:rsidRPr="00393924">
              <w:rPr>
                <w:rFonts w:ascii="Calibri" w:eastAsia="標楷體" w:hAnsi="Calibri" w:hint="eastAsia"/>
              </w:rPr>
              <w:t>)</w:t>
            </w:r>
          </w:p>
          <w:p w:rsidR="00CF576B" w:rsidRPr="002A1C6E" w:rsidRDefault="00CF576B" w:rsidP="002A1C6E">
            <w:pPr>
              <w:pStyle w:val="a8"/>
              <w:numPr>
                <w:ilvl w:val="0"/>
                <w:numId w:val="2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b/>
              </w:rPr>
              <w:t>其他：</w:t>
            </w:r>
            <w:r w:rsidRPr="002A1C6E">
              <w:rPr>
                <w:rFonts w:ascii="Calibri" w:eastAsia="標楷體" w:hAnsi="Calibri"/>
              </w:rPr>
              <w:t xml:space="preserve"> </w:t>
            </w:r>
          </w:p>
          <w:p w:rsidR="00CF576B" w:rsidRPr="002A1C6E" w:rsidRDefault="00CF576B" w:rsidP="002A1C6E">
            <w:pPr>
              <w:pStyle w:val="a8"/>
              <w:numPr>
                <w:ilvl w:val="0"/>
                <w:numId w:val="9"/>
              </w:numPr>
              <w:spacing w:line="360" w:lineRule="exact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</w:rPr>
              <w:t>會前須出席教育訓練時間</w:t>
            </w:r>
            <w:r w:rsidR="00DC0B49">
              <w:rPr>
                <w:rFonts w:ascii="Calibri" w:eastAsia="標楷體" w:hAnsi="Calibri" w:hint="eastAsia"/>
              </w:rPr>
              <w:t>及地點將再另行通知</w:t>
            </w:r>
          </w:p>
          <w:p w:rsidR="00CF576B" w:rsidRPr="002A1C6E" w:rsidRDefault="00CF576B" w:rsidP="00E926D5">
            <w:pPr>
              <w:pStyle w:val="a8"/>
              <w:numPr>
                <w:ilvl w:val="0"/>
                <w:numId w:val="9"/>
              </w:numPr>
              <w:spacing w:afterLines="50" w:line="360" w:lineRule="exact"/>
              <w:ind w:left="839" w:hanging="482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</w:rPr>
              <w:t>將以能配合全會期參加</w:t>
            </w:r>
            <w:r w:rsidR="003D1E22">
              <w:rPr>
                <w:rFonts w:ascii="Calibri" w:eastAsia="標楷體" w:hAnsi="Calibri"/>
              </w:rPr>
              <w:t>(</w:t>
            </w:r>
            <w:r w:rsidR="00393924">
              <w:rPr>
                <w:rFonts w:ascii="Calibri" w:eastAsia="標楷體" w:hAnsi="Calibri" w:hint="eastAsia"/>
              </w:rPr>
              <w:t>12/8</w:t>
            </w:r>
            <w:r w:rsidR="003D1E22">
              <w:rPr>
                <w:rFonts w:ascii="Calibri" w:eastAsia="標楷體" w:hAnsi="Calibri"/>
              </w:rPr>
              <w:t>-</w:t>
            </w:r>
            <w:r w:rsidR="00393924">
              <w:rPr>
                <w:rFonts w:ascii="Calibri" w:eastAsia="標楷體" w:hAnsi="Calibri" w:hint="eastAsia"/>
              </w:rPr>
              <w:t>12/12</w:t>
            </w:r>
            <w:r w:rsidRPr="002A1C6E">
              <w:rPr>
                <w:rFonts w:ascii="Calibri" w:eastAsia="標楷體" w:hAnsi="Calibri"/>
              </w:rPr>
              <w:t>)</w:t>
            </w:r>
            <w:r w:rsidRPr="002A1C6E">
              <w:rPr>
                <w:rFonts w:ascii="Calibri" w:eastAsia="標楷體" w:hAnsi="Calibri"/>
              </w:rPr>
              <w:t>為優先考量錄取</w:t>
            </w:r>
          </w:p>
          <w:p w:rsidR="00CF576B" w:rsidRDefault="004510F6" w:rsidP="00CD7F3B">
            <w:pPr>
              <w:pStyle w:val="a8"/>
              <w:spacing w:line="360" w:lineRule="exact"/>
              <w:rPr>
                <w:rFonts w:ascii="Calibri" w:eastAsia="標楷體" w:hAnsi="Calibri"/>
                <w:bCs/>
              </w:rPr>
            </w:pPr>
            <w:r>
              <w:rPr>
                <w:rFonts w:ascii="Calibri" w:eastAsia="標楷體" w:hAnsi="Calibri" w:hint="eastAsia"/>
              </w:rPr>
              <w:t xml:space="preserve">            </w:t>
            </w:r>
            <w:r w:rsidR="00CF576B" w:rsidRPr="002A1C6E">
              <w:rPr>
                <w:rFonts w:ascii="Calibri" w:eastAsia="標楷體" w:hAnsi="Calibri"/>
              </w:rPr>
              <w:t>請填寫下列表單並回傳</w:t>
            </w:r>
            <w:r w:rsidR="00F54563">
              <w:rPr>
                <w:rFonts w:ascii="Calibri" w:eastAsia="標楷體" w:hAnsi="Calibri"/>
              </w:rPr>
              <w:t>Email</w:t>
            </w:r>
            <w:r w:rsidR="00CF576B" w:rsidRPr="00F54563">
              <w:rPr>
                <w:rFonts w:ascii="Calibri" w:eastAsia="標楷體" w:hAnsi="Calibri"/>
              </w:rPr>
              <w:t>至</w:t>
            </w:r>
            <w:r w:rsidR="00CF576B" w:rsidRPr="00F54563">
              <w:rPr>
                <w:rFonts w:ascii="Calibri" w:eastAsia="標楷體" w:hAnsi="Calibri"/>
              </w:rPr>
              <w:t>:</w:t>
            </w:r>
            <w:r w:rsidR="00F54563">
              <w:rPr>
                <w:rFonts w:ascii="Calibri" w:eastAsia="標楷體" w:hAnsi="Calibri" w:hint="eastAsia"/>
              </w:rPr>
              <w:t xml:space="preserve"> </w:t>
            </w:r>
            <w:hyperlink r:id="rId8" w:history="1">
              <w:proofErr w:type="spellStart"/>
              <w:r w:rsidR="00393924" w:rsidRPr="00E22422">
                <w:rPr>
                  <w:rStyle w:val="a9"/>
                  <w:rFonts w:ascii="Calibri" w:eastAsia="標楷體" w:hAnsi="Calibri"/>
                  <w:b/>
                  <w:bCs/>
                </w:rPr>
                <w:t>ashley</w:t>
              </w:r>
              <w:r w:rsidR="00393924" w:rsidRPr="00E22422">
                <w:rPr>
                  <w:rStyle w:val="a9"/>
                  <w:rFonts w:ascii="Calibri" w:eastAsia="標楷體" w:hAnsi="Calibri" w:hint="eastAsia"/>
                  <w:b/>
                  <w:bCs/>
                </w:rPr>
                <w:t>@elitepco.com.tw</w:t>
              </w:r>
              <w:proofErr w:type="spellEnd"/>
            </w:hyperlink>
            <w:r w:rsidR="00393924" w:rsidRPr="00393924">
              <w:rPr>
                <w:rFonts w:ascii="Calibri" w:eastAsia="標楷體" w:hAnsi="Calibri" w:hint="eastAsia"/>
                <w:bCs/>
              </w:rPr>
              <w:t>楊雨潔</w:t>
            </w:r>
            <w:r w:rsidR="00CF576B" w:rsidRPr="00F54563">
              <w:rPr>
                <w:rFonts w:ascii="Calibri" w:eastAsia="標楷體" w:hAnsi="Calibri"/>
                <w:bCs/>
              </w:rPr>
              <w:t>小姐收</w:t>
            </w:r>
          </w:p>
          <w:p w:rsidR="00327A7E" w:rsidRPr="00F54563" w:rsidRDefault="00327A7E" w:rsidP="00CD7F3B">
            <w:pPr>
              <w:pStyle w:val="a8"/>
              <w:spacing w:line="360" w:lineRule="exact"/>
              <w:rPr>
                <w:rFonts w:ascii="Calibri" w:eastAsia="標楷體" w:hAnsi="Calibri"/>
                <w:bCs/>
              </w:rPr>
            </w:pPr>
            <w:r>
              <w:rPr>
                <w:rFonts w:ascii="Calibri" w:eastAsia="標楷體" w:hAnsi="Calibri" w:hint="eastAsia"/>
                <w:bCs/>
              </w:rPr>
              <w:t xml:space="preserve">            </w:t>
            </w:r>
            <w:r>
              <w:rPr>
                <w:rFonts w:ascii="Calibri" w:eastAsia="標楷體" w:hAnsi="Calibri" w:hint="eastAsia"/>
                <w:bCs/>
              </w:rPr>
              <w:t>連絡電話：</w:t>
            </w:r>
            <w:r>
              <w:rPr>
                <w:rFonts w:ascii="Calibri" w:eastAsia="標楷體" w:hAnsi="Calibri" w:hint="eastAsia"/>
                <w:bCs/>
              </w:rPr>
              <w:t xml:space="preserve">02-2798-8329 </w:t>
            </w:r>
            <w:r>
              <w:rPr>
                <w:rFonts w:ascii="Calibri" w:eastAsia="標楷體" w:hAnsi="Calibri" w:hint="eastAsia"/>
                <w:bCs/>
              </w:rPr>
              <w:t>分機</w:t>
            </w:r>
            <w:r w:rsidR="00393924">
              <w:rPr>
                <w:rFonts w:ascii="Calibri" w:eastAsia="標楷體" w:hAnsi="Calibri" w:hint="eastAsia"/>
                <w:bCs/>
              </w:rPr>
              <w:t>48</w:t>
            </w:r>
          </w:p>
          <w:p w:rsidR="00CF576B" w:rsidRPr="002A1C6E" w:rsidRDefault="00CF576B" w:rsidP="00590EDD">
            <w:pPr>
              <w:pStyle w:val="a8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</w:rPr>
              <w:t>--------------------------------------------------------------------------------------------------------------------------------</w:t>
            </w:r>
            <w:r w:rsidR="00590EDD">
              <w:rPr>
                <w:rFonts w:ascii="Calibri" w:eastAsia="標楷體" w:hAnsi="Calibri" w:hint="eastAsia"/>
              </w:rPr>
              <w:t>------------</w:t>
            </w:r>
            <w:r w:rsidRPr="002A1C6E">
              <w:rPr>
                <w:rFonts w:ascii="Calibri" w:eastAsia="標楷體" w:hAnsi="Calibri"/>
              </w:rPr>
              <w:t xml:space="preserve">- </w:t>
            </w:r>
          </w:p>
          <w:p w:rsidR="00CF576B" w:rsidRPr="002A1C6E" w:rsidRDefault="00CF576B" w:rsidP="004510F6">
            <w:pPr>
              <w:pStyle w:val="a8"/>
              <w:spacing w:line="360" w:lineRule="exact"/>
              <w:jc w:val="center"/>
              <w:rPr>
                <w:rFonts w:ascii="Calibri" w:eastAsia="標楷體" w:hAnsi="Calibri"/>
              </w:rPr>
            </w:pPr>
            <w:r w:rsidRPr="002A1C6E">
              <w:rPr>
                <w:rFonts w:ascii="Calibri" w:eastAsia="標楷體" w:hAnsi="Calibri"/>
                <w:kern w:val="0"/>
                <w:sz w:val="28"/>
              </w:rPr>
              <w:t>「</w:t>
            </w:r>
            <w:r w:rsidR="00F27028" w:rsidRPr="00F27028">
              <w:rPr>
                <w:rFonts w:ascii="Calibri" w:eastAsia="標楷體" w:hAnsi="Calibri" w:hint="eastAsia"/>
                <w:kern w:val="0"/>
                <w:sz w:val="28"/>
              </w:rPr>
              <w:t>2019</w:t>
            </w:r>
            <w:r w:rsidR="00F27028" w:rsidRPr="00F27028">
              <w:rPr>
                <w:rFonts w:ascii="Calibri" w:eastAsia="標楷體" w:hAnsi="Calibri" w:hint="eastAsia"/>
                <w:kern w:val="0"/>
                <w:sz w:val="28"/>
              </w:rPr>
              <w:t>中國化學會年會暨第</w:t>
            </w:r>
            <w:r w:rsidR="00F27028" w:rsidRPr="00F27028">
              <w:rPr>
                <w:rFonts w:ascii="Calibri" w:eastAsia="標楷體" w:hAnsi="Calibri" w:hint="eastAsia"/>
                <w:kern w:val="0"/>
                <w:sz w:val="28"/>
              </w:rPr>
              <w:t>18</w:t>
            </w:r>
            <w:r w:rsidR="00F27028" w:rsidRPr="00F27028">
              <w:rPr>
                <w:rFonts w:ascii="Calibri" w:eastAsia="標楷體" w:hAnsi="Calibri" w:hint="eastAsia"/>
                <w:kern w:val="0"/>
                <w:sz w:val="28"/>
              </w:rPr>
              <w:t>屆亞洲化學大會</w:t>
            </w:r>
            <w:r w:rsidRPr="002A1C6E">
              <w:rPr>
                <w:rFonts w:ascii="Calibri" w:eastAsia="標楷體" w:hAnsi="Calibri"/>
                <w:kern w:val="0"/>
                <w:sz w:val="28"/>
              </w:rPr>
              <w:t>」人力支援班表申請書</w:t>
            </w:r>
          </w:p>
          <w:p w:rsidR="00CF576B" w:rsidRPr="002A1C6E" w:rsidRDefault="00CF576B" w:rsidP="002A1C6E">
            <w:pPr>
              <w:widowControl/>
              <w:spacing w:line="360" w:lineRule="exact"/>
              <w:rPr>
                <w:rFonts w:ascii="Calibri" w:eastAsia="標楷體" w:hAnsi="Calibri"/>
                <w:bCs/>
                <w:kern w:val="0"/>
              </w:rPr>
            </w:pPr>
            <w:r w:rsidRPr="002A1C6E">
              <w:rPr>
                <w:rFonts w:ascii="Calibri" w:eastAsia="標楷體" w:hAnsi="Calibri"/>
                <w:bCs/>
                <w:kern w:val="0"/>
              </w:rPr>
              <w:t>英語程度</w:t>
            </w:r>
            <w:r w:rsidRPr="002A1C6E">
              <w:rPr>
                <w:rFonts w:ascii="Calibri" w:eastAsia="標楷體" w:hAnsi="Calibri"/>
                <w:bCs/>
                <w:kern w:val="0"/>
              </w:rPr>
              <w:t xml:space="preserve">    □</w:t>
            </w:r>
            <w:r w:rsidRPr="002A1C6E">
              <w:rPr>
                <w:rFonts w:ascii="Calibri" w:eastAsia="標楷體" w:hAnsi="Calibri"/>
                <w:bCs/>
                <w:kern w:val="0"/>
              </w:rPr>
              <w:t>精通</w:t>
            </w:r>
            <w:r w:rsidRPr="002A1C6E">
              <w:rPr>
                <w:rFonts w:ascii="Calibri" w:eastAsia="標楷體" w:hAnsi="Calibri"/>
                <w:bCs/>
                <w:kern w:val="0"/>
              </w:rPr>
              <w:t>(</w:t>
            </w:r>
            <w:r w:rsidRPr="002A1C6E">
              <w:rPr>
                <w:rFonts w:ascii="Calibri" w:eastAsia="標楷體" w:hAnsi="Calibri"/>
                <w:bCs/>
                <w:kern w:val="0"/>
              </w:rPr>
              <w:t>聽、說流利</w:t>
            </w:r>
            <w:r w:rsidRPr="002A1C6E">
              <w:rPr>
                <w:rFonts w:ascii="Calibri" w:eastAsia="標楷體" w:hAnsi="Calibri"/>
                <w:bCs/>
                <w:kern w:val="0"/>
              </w:rPr>
              <w:t>)   □</w:t>
            </w:r>
            <w:r w:rsidRPr="002A1C6E">
              <w:rPr>
                <w:rFonts w:ascii="Calibri" w:eastAsia="標楷體" w:hAnsi="Calibri"/>
                <w:bCs/>
                <w:kern w:val="0"/>
              </w:rPr>
              <w:t>普通</w:t>
            </w:r>
            <w:r w:rsidRPr="002A1C6E">
              <w:rPr>
                <w:rFonts w:ascii="Calibri" w:eastAsia="標楷體" w:hAnsi="Calibri"/>
                <w:bCs/>
                <w:kern w:val="0"/>
              </w:rPr>
              <w:t>(</w:t>
            </w:r>
            <w:r w:rsidRPr="002A1C6E">
              <w:rPr>
                <w:rFonts w:ascii="Calibri" w:eastAsia="標楷體" w:hAnsi="Calibri"/>
                <w:bCs/>
                <w:kern w:val="0"/>
              </w:rPr>
              <w:t>聽、說表達無礙</w:t>
            </w:r>
            <w:r w:rsidRPr="002A1C6E">
              <w:rPr>
                <w:rFonts w:ascii="Calibri" w:eastAsia="標楷體" w:hAnsi="Calibri"/>
                <w:bCs/>
                <w:kern w:val="0"/>
              </w:rPr>
              <w:t>)</w:t>
            </w:r>
          </w:p>
          <w:p w:rsidR="00CF576B" w:rsidRPr="002A1C6E" w:rsidRDefault="00CF576B" w:rsidP="002A1C6E">
            <w:pPr>
              <w:widowControl/>
              <w:spacing w:line="360" w:lineRule="exact"/>
              <w:rPr>
                <w:rFonts w:ascii="Calibri" w:eastAsia="標楷體" w:hAnsi="Calibri"/>
                <w:bCs/>
                <w:kern w:val="0"/>
              </w:rPr>
            </w:pPr>
            <w:r w:rsidRPr="002A1C6E">
              <w:rPr>
                <w:rFonts w:ascii="Calibri" w:eastAsia="標楷體" w:hAnsi="Calibri"/>
                <w:bCs/>
                <w:kern w:val="0"/>
              </w:rPr>
              <w:t>曾參加英文測驗</w:t>
            </w:r>
            <w:r w:rsidRPr="002A1C6E">
              <w:rPr>
                <w:rFonts w:ascii="Calibri" w:eastAsia="標楷體" w:hAnsi="Calibri"/>
                <w:bCs/>
                <w:kern w:val="0"/>
              </w:rPr>
              <w:t>/</w:t>
            </w:r>
            <w:r w:rsidRPr="002A1C6E">
              <w:rPr>
                <w:rFonts w:ascii="Calibri" w:eastAsia="標楷體" w:hAnsi="Calibri"/>
                <w:bCs/>
                <w:kern w:val="0"/>
              </w:rPr>
              <w:t>檢定類型</w:t>
            </w:r>
            <w:r w:rsidRPr="002A1C6E">
              <w:rPr>
                <w:rFonts w:ascii="Calibri" w:eastAsia="標楷體" w:hAnsi="Calibri"/>
                <w:bCs/>
                <w:kern w:val="0"/>
              </w:rPr>
              <w:t>________________</w:t>
            </w:r>
            <w:r w:rsidRPr="002A1C6E">
              <w:rPr>
                <w:rFonts w:ascii="Calibri" w:eastAsia="標楷體" w:hAnsi="Calibri"/>
                <w:bCs/>
                <w:kern w:val="0"/>
              </w:rPr>
              <w:t>，級數</w:t>
            </w:r>
            <w:r w:rsidRPr="002A1C6E">
              <w:rPr>
                <w:rFonts w:ascii="Calibri" w:eastAsia="標楷體" w:hAnsi="Calibri"/>
                <w:bCs/>
                <w:kern w:val="0"/>
              </w:rPr>
              <w:t>/</w:t>
            </w:r>
            <w:r w:rsidRPr="002A1C6E">
              <w:rPr>
                <w:rFonts w:ascii="Calibri" w:eastAsia="標楷體" w:hAnsi="Calibri"/>
                <w:bCs/>
                <w:kern w:val="0"/>
              </w:rPr>
              <w:t>分數</w:t>
            </w:r>
            <w:r w:rsidRPr="002A1C6E">
              <w:rPr>
                <w:rFonts w:ascii="Calibri" w:eastAsia="標楷體" w:hAnsi="Calibri"/>
                <w:bCs/>
                <w:kern w:val="0"/>
              </w:rPr>
              <w:t>_________________(</w:t>
            </w:r>
            <w:r w:rsidRPr="002A1C6E">
              <w:rPr>
                <w:rFonts w:ascii="Calibri" w:eastAsia="標楷體" w:hAnsi="Calibri"/>
                <w:bCs/>
                <w:kern w:val="0"/>
              </w:rPr>
              <w:t>請自行延伸填寫</w:t>
            </w:r>
            <w:r w:rsidRPr="002A1C6E">
              <w:rPr>
                <w:rFonts w:ascii="Calibri" w:eastAsia="標楷體" w:hAnsi="Calibri"/>
                <w:bCs/>
                <w:kern w:val="0"/>
              </w:rPr>
              <w:t>)</w:t>
            </w:r>
            <w:r w:rsidRPr="002A1C6E">
              <w:rPr>
                <w:rFonts w:ascii="Calibri" w:eastAsia="標楷體" w:hAnsi="Calibri"/>
                <w:bCs/>
                <w:kern w:val="0"/>
              </w:rPr>
              <w:br/>
            </w:r>
            <w:r w:rsidRPr="002A1C6E">
              <w:rPr>
                <w:rFonts w:ascii="Calibri" w:eastAsia="標楷體" w:hAnsi="Calibri"/>
                <w:bCs/>
                <w:kern w:val="0"/>
              </w:rPr>
              <w:t>衣服尺寸</w:t>
            </w:r>
            <w:r w:rsidRPr="002A1C6E">
              <w:rPr>
                <w:rFonts w:ascii="Calibri" w:eastAsia="標楷體" w:hAnsi="Calibri"/>
                <w:bCs/>
                <w:kern w:val="0"/>
              </w:rPr>
              <w:t>(S/M/L/XL)__________ (</w:t>
            </w:r>
            <w:r w:rsidRPr="002A1C6E">
              <w:rPr>
                <w:rFonts w:ascii="Calibri" w:eastAsia="標楷體" w:hAnsi="Calibri"/>
                <w:bCs/>
                <w:kern w:val="0"/>
              </w:rPr>
              <w:t>請先行依一般穿著狀態填寫</w:t>
            </w:r>
            <w:r w:rsidRPr="002A1C6E">
              <w:rPr>
                <w:rFonts w:ascii="Calibri" w:eastAsia="標楷體" w:hAnsi="Calibri"/>
                <w:bCs/>
                <w:kern w:val="0"/>
              </w:rPr>
              <w:t>)</w:t>
            </w:r>
          </w:p>
          <w:p w:rsidR="00CF576B" w:rsidRPr="002A1C6E" w:rsidRDefault="00CF576B" w:rsidP="002A1C6E">
            <w:pPr>
              <w:pStyle w:val="a8"/>
              <w:jc w:val="center"/>
              <w:rPr>
                <w:rFonts w:ascii="Calibri" w:eastAsia="標楷體" w:hAnsi="Calibri"/>
              </w:rPr>
            </w:pPr>
          </w:p>
          <w:tbl>
            <w:tblPr>
              <w:tblW w:w="10371" w:type="dxa"/>
              <w:jc w:val="center"/>
              <w:tblLayout w:type="fixed"/>
              <w:tblCellMar>
                <w:left w:w="28" w:type="dxa"/>
                <w:right w:w="28" w:type="dxa"/>
              </w:tblCellMar>
              <w:tblLook w:val="04A0"/>
            </w:tblPr>
            <w:tblGrid>
              <w:gridCol w:w="1122"/>
              <w:gridCol w:w="1843"/>
              <w:gridCol w:w="2268"/>
              <w:gridCol w:w="992"/>
              <w:gridCol w:w="4146"/>
            </w:tblGrid>
            <w:tr w:rsidR="004849DB" w:rsidRPr="00300934" w:rsidTr="00393924">
              <w:trPr>
                <w:trHeight w:val="338"/>
                <w:jc w:val="center"/>
              </w:trPr>
              <w:tc>
                <w:tcPr>
                  <w:tcW w:w="11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595959"/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  <w:t>學校：</w:t>
                  </w:r>
                </w:p>
              </w:tc>
              <w:tc>
                <w:tcPr>
                  <w:tcW w:w="18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595959"/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color w:val="FFFFFF"/>
                      <w:kern w:val="0"/>
                      <w:sz w:val="22"/>
                    </w:rPr>
                    <w:t>中文</w:t>
                  </w:r>
                  <w:r w:rsidRPr="00300934"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  <w:t>姓名：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595959"/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color w:val="FFFFFF"/>
                      <w:kern w:val="0"/>
                      <w:sz w:val="22"/>
                    </w:rPr>
                    <w:t>英文姓名：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595959"/>
                  <w:vAlign w:val="center"/>
                </w:tcPr>
                <w:p w:rsidR="004849DB" w:rsidRPr="00300934" w:rsidRDefault="004849DB" w:rsidP="00731681">
                  <w:pPr>
                    <w:widowControl/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  <w:t>性別：</w:t>
                  </w:r>
                </w:p>
              </w:tc>
              <w:tc>
                <w:tcPr>
                  <w:tcW w:w="41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595959"/>
                  <w:vAlign w:val="center"/>
                </w:tcPr>
                <w:p w:rsidR="004849DB" w:rsidRPr="00300934" w:rsidRDefault="00FF65A3" w:rsidP="00CF576B">
                  <w:pPr>
                    <w:widowControl/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color w:val="FFFFFF"/>
                      <w:kern w:val="0"/>
                      <w:sz w:val="22"/>
                    </w:rPr>
                    <w:t>學</w:t>
                  </w:r>
                  <w:r w:rsidR="000B354D">
                    <w:rPr>
                      <w:rFonts w:ascii="Calibri" w:eastAsia="標楷體" w:hAnsi="Calibri" w:hint="eastAsia"/>
                      <w:b/>
                      <w:color w:val="FFFFFF"/>
                      <w:kern w:val="0"/>
                      <w:sz w:val="22"/>
                    </w:rPr>
                    <w:t>系</w:t>
                  </w:r>
                  <w:r>
                    <w:rPr>
                      <w:rFonts w:ascii="Calibri" w:eastAsia="標楷體" w:hAnsi="Calibri" w:hint="eastAsia"/>
                      <w:b/>
                      <w:color w:val="FFFFFF"/>
                      <w:kern w:val="0"/>
                      <w:sz w:val="22"/>
                    </w:rPr>
                    <w:t>/</w:t>
                  </w:r>
                  <w:r w:rsidR="004849DB" w:rsidRPr="00300934"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  <w:t>班級</w:t>
                  </w:r>
                  <w:r w:rsidR="004849DB" w:rsidRPr="00300934"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  <w:t>/</w:t>
                  </w:r>
                  <w:r w:rsidR="004849DB" w:rsidRPr="00300934"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  <w:t>學號：</w:t>
                  </w:r>
                </w:p>
              </w:tc>
            </w:tr>
            <w:tr w:rsidR="004849DB" w:rsidRPr="00300934" w:rsidTr="00393924">
              <w:trPr>
                <w:trHeight w:val="564"/>
                <w:jc w:val="center"/>
              </w:trPr>
              <w:tc>
                <w:tcPr>
                  <w:tcW w:w="11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</w:p>
              </w:tc>
              <w:tc>
                <w:tcPr>
                  <w:tcW w:w="18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</w:p>
              </w:tc>
              <w:tc>
                <w:tcPr>
                  <w:tcW w:w="41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</w:p>
              </w:tc>
            </w:tr>
            <w:tr w:rsidR="00BA08DA" w:rsidRPr="00300934" w:rsidTr="005E2494">
              <w:trPr>
                <w:trHeight w:val="354"/>
                <w:jc w:val="center"/>
              </w:trPr>
              <w:tc>
                <w:tcPr>
                  <w:tcW w:w="52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595959"/>
                  <w:vAlign w:val="center"/>
                </w:tcPr>
                <w:p w:rsidR="00BA08DA" w:rsidRPr="00300934" w:rsidRDefault="00BA08DA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  <w:t>手機：</w:t>
                  </w:r>
                </w:p>
              </w:tc>
              <w:tc>
                <w:tcPr>
                  <w:tcW w:w="513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595959"/>
                  <w:vAlign w:val="center"/>
                </w:tcPr>
                <w:p w:rsidR="00BA08DA" w:rsidRPr="00300934" w:rsidRDefault="00BA08DA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  <w:t>E-mail</w:t>
                  </w:r>
                  <w:r w:rsidRPr="00300934">
                    <w:rPr>
                      <w:rFonts w:ascii="Calibri" w:eastAsia="標楷體" w:hAnsi="Calibri"/>
                      <w:b/>
                      <w:color w:val="FFFFFF"/>
                      <w:kern w:val="0"/>
                      <w:sz w:val="22"/>
                    </w:rPr>
                    <w:t>：</w:t>
                  </w:r>
                </w:p>
              </w:tc>
            </w:tr>
            <w:tr w:rsidR="004849DB" w:rsidRPr="00300934" w:rsidTr="00393924">
              <w:trPr>
                <w:trHeight w:val="564"/>
                <w:jc w:val="center"/>
              </w:trPr>
              <w:tc>
                <w:tcPr>
                  <w:tcW w:w="52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</w:p>
              </w:tc>
              <w:tc>
                <w:tcPr>
                  <w:tcW w:w="513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849DB" w:rsidRPr="00300934" w:rsidRDefault="004849DB" w:rsidP="00CF576B">
                  <w:pPr>
                    <w:widowControl/>
                    <w:spacing w:line="360" w:lineRule="exact"/>
                    <w:jc w:val="both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</w:p>
              </w:tc>
            </w:tr>
          </w:tbl>
          <w:p w:rsidR="00CF576B" w:rsidRPr="002A1C6E" w:rsidRDefault="00CF576B" w:rsidP="002A1C6E">
            <w:pPr>
              <w:pStyle w:val="a8"/>
              <w:jc w:val="center"/>
              <w:rPr>
                <w:rFonts w:ascii="Calibri" w:eastAsia="標楷體" w:hAnsi="Calibri"/>
              </w:rPr>
            </w:pPr>
          </w:p>
          <w:tbl>
            <w:tblPr>
              <w:tblW w:w="11057" w:type="dxa"/>
              <w:tblLayout w:type="fixed"/>
              <w:tblCellMar>
                <w:left w:w="28" w:type="dxa"/>
                <w:right w:w="28" w:type="dxa"/>
              </w:tblCellMar>
              <w:tblLook w:val="04A0"/>
            </w:tblPr>
            <w:tblGrid>
              <w:gridCol w:w="1252"/>
              <w:gridCol w:w="1842"/>
              <w:gridCol w:w="1701"/>
              <w:gridCol w:w="1701"/>
              <w:gridCol w:w="1701"/>
              <w:gridCol w:w="1443"/>
              <w:gridCol w:w="1417"/>
            </w:tblGrid>
            <w:tr w:rsidR="005E2494" w:rsidRPr="00300934" w:rsidTr="004E4B58">
              <w:trPr>
                <w:trHeight w:val="585"/>
              </w:trPr>
              <w:tc>
                <w:tcPr>
                  <w:tcW w:w="1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5E2494" w:rsidRPr="00300934" w:rsidRDefault="005E2494" w:rsidP="005E2494">
                  <w:pPr>
                    <w:widowControl/>
                    <w:spacing w:line="360" w:lineRule="exact"/>
                    <w:ind w:left="141" w:hangingChars="64" w:hanging="141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日期</w:t>
                  </w:r>
                </w:p>
              </w:tc>
              <w:tc>
                <w:tcPr>
                  <w:tcW w:w="18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5E2494" w:rsidRPr="0030093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2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月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7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日</w:t>
                  </w:r>
                </w:p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星期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六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30093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2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月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8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日</w:t>
                  </w:r>
                </w:p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星期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日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30093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2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月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9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日</w:t>
                  </w:r>
                </w:p>
                <w:p w:rsidR="005E2494" w:rsidRPr="0030093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星期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一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E2494" w:rsidRPr="0030093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2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月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0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日</w:t>
                  </w:r>
                </w:p>
                <w:p w:rsidR="005E2494" w:rsidRPr="0030093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星期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二</w:t>
                  </w:r>
                </w:p>
              </w:tc>
              <w:tc>
                <w:tcPr>
                  <w:tcW w:w="14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E2494" w:rsidRPr="0030093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2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月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1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日</w:t>
                  </w:r>
                </w:p>
                <w:p w:rsidR="005E2494" w:rsidRPr="0030093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星期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三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E2494" w:rsidRPr="0030093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2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月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2</w:t>
                  </w: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日</w:t>
                  </w:r>
                </w:p>
                <w:p w:rsidR="005E2494" w:rsidRDefault="005E2494" w:rsidP="005E2494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星期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四</w:t>
                  </w:r>
                </w:p>
              </w:tc>
            </w:tr>
            <w:tr w:rsidR="005E2494" w:rsidRPr="00300934" w:rsidTr="003C5272">
              <w:trPr>
                <w:trHeight w:val="426"/>
              </w:trPr>
              <w:tc>
                <w:tcPr>
                  <w:tcW w:w="1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5E2494" w:rsidRPr="00300934" w:rsidRDefault="005E2494" w:rsidP="005E2494">
                  <w:pPr>
                    <w:widowControl/>
                    <w:spacing w:line="360" w:lineRule="exact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時間</w:t>
                  </w:r>
                </w:p>
              </w:tc>
              <w:tc>
                <w:tcPr>
                  <w:tcW w:w="18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5E2494" w:rsidRPr="0052227C" w:rsidRDefault="005E2494" w:rsidP="00815E3F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</w:t>
                  </w:r>
                  <w:r w:rsidR="00815E3F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4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:</w:t>
                  </w:r>
                  <w:r w:rsidR="00815E3F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3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0-18:</w:t>
                  </w:r>
                  <w:r w:rsidR="00815E3F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3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0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52227C" w:rsidRDefault="00815E3F" w:rsidP="00815E3F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08</w:t>
                  </w:r>
                  <w:r w:rsidR="005E2494" w:rsidRPr="0052227C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:</w:t>
                  </w:r>
                  <w:r w:rsidR="005E2494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3</w:t>
                  </w:r>
                  <w:r w:rsidR="005E2494" w:rsidRPr="0052227C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0</w:t>
                  </w:r>
                  <w:r w:rsidR="005E2494" w:rsidRPr="0052227C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－</w:t>
                  </w:r>
                  <w:r w:rsidR="005E2494" w:rsidRPr="0052227C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7</w:t>
                  </w:r>
                  <w:r w:rsidR="005E2494" w:rsidRPr="0052227C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: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3</w:t>
                  </w:r>
                  <w:r w:rsidR="005E2494" w:rsidRPr="0052227C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0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52227C" w:rsidRDefault="00815E3F" w:rsidP="00815E3F">
                  <w:pPr>
                    <w:widowControl/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07</w:t>
                  </w:r>
                  <w:r w:rsidR="005E2494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:0</w:t>
                  </w:r>
                  <w:r w:rsidR="005E2494" w:rsidRPr="0052227C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0</w:t>
                  </w:r>
                  <w:r w:rsidR="005E2494" w:rsidRPr="0052227C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－</w:t>
                  </w:r>
                  <w:r w:rsidR="005E2494" w:rsidRPr="0052227C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1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7</w:t>
                  </w:r>
                  <w:r w:rsidR="005E2494" w:rsidRPr="0052227C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: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3</w:t>
                  </w:r>
                  <w:r w:rsidR="005E2494" w:rsidRPr="0052227C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0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Default="005E2494" w:rsidP="004E4B58">
                  <w:pPr>
                    <w:jc w:val="center"/>
                  </w:pPr>
                  <w:r w:rsidRPr="00F32AFB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08:00</w:t>
                  </w:r>
                  <w:r w:rsidRPr="00F32AFB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－</w:t>
                  </w:r>
                  <w:r w:rsidRPr="00F32AFB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1</w:t>
                  </w:r>
                  <w:r w:rsidRPr="00F32AFB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8</w:t>
                  </w:r>
                  <w:r w:rsidRPr="00F32AFB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:00</w:t>
                  </w:r>
                </w:p>
              </w:tc>
              <w:tc>
                <w:tcPr>
                  <w:tcW w:w="14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Default="005E2494" w:rsidP="004E4B58">
                  <w:pPr>
                    <w:jc w:val="center"/>
                  </w:pPr>
                  <w:r w:rsidRPr="00F32AFB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08:00</w:t>
                  </w:r>
                  <w:r w:rsidRPr="00F32AFB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－</w:t>
                  </w:r>
                  <w:r w:rsidRPr="00F32AFB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1</w:t>
                  </w:r>
                  <w:r w:rsidRPr="00F32AFB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8</w:t>
                  </w:r>
                  <w:r w:rsidRPr="00F32AFB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:00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Default="005E2494" w:rsidP="00815E3F">
                  <w:pPr>
                    <w:jc w:val="center"/>
                  </w:pPr>
                  <w:r w:rsidRPr="00F32AFB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08:00</w:t>
                  </w:r>
                  <w:r w:rsidRPr="00F32AFB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－</w:t>
                  </w:r>
                  <w:r w:rsidR="00815E3F"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17:30</w:t>
                  </w:r>
                </w:p>
              </w:tc>
            </w:tr>
            <w:tr w:rsidR="005E2494" w:rsidRPr="00300934" w:rsidTr="004E4B58">
              <w:trPr>
                <w:trHeight w:val="585"/>
              </w:trPr>
              <w:tc>
                <w:tcPr>
                  <w:tcW w:w="1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5E2494" w:rsidRPr="00300934" w:rsidRDefault="005E2494" w:rsidP="005E2494">
                  <w:pPr>
                    <w:widowControl/>
                    <w:spacing w:line="360" w:lineRule="exact"/>
                    <w:ind w:left="11" w:hangingChars="5" w:hanging="11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工作</w:t>
                  </w:r>
                </w:p>
                <w:p w:rsidR="005E2494" w:rsidRPr="00300934" w:rsidRDefault="005E2494" w:rsidP="005E2494">
                  <w:pPr>
                    <w:widowControl/>
                    <w:spacing w:line="360" w:lineRule="exact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內容</w:t>
                  </w:r>
                </w:p>
              </w:tc>
              <w:tc>
                <w:tcPr>
                  <w:tcW w:w="18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5E2494" w:rsidRPr="001F7449" w:rsidRDefault="005E2494" w:rsidP="005E2494">
                  <w:pPr>
                    <w:widowControl/>
                    <w:spacing w:line="360" w:lineRule="exact"/>
                    <w:ind w:rightChars="1" w:right="2"/>
                    <w:jc w:val="center"/>
                    <w:rPr>
                      <w:rFonts w:eastAsia="標楷體"/>
                      <w:b/>
                      <w:bCs/>
                      <w:kern w:val="0"/>
                      <w:sz w:val="22"/>
                      <w:szCs w:val="26"/>
                    </w:rPr>
                  </w:pPr>
                  <w:r w:rsidRPr="001F7449">
                    <w:rPr>
                      <w:rFonts w:eastAsia="標楷體"/>
                      <w:b/>
                      <w:bCs/>
                      <w:kern w:val="0"/>
                      <w:sz w:val="22"/>
                      <w:szCs w:val="26"/>
                    </w:rPr>
                    <w:t>大會資料袋裝袋、</w:t>
                  </w:r>
                </w:p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sz w:val="22"/>
                    </w:rPr>
                  </w:pPr>
                  <w:r w:rsidRPr="001F7449">
                    <w:rPr>
                      <w:rFonts w:eastAsia="標楷體"/>
                      <w:b/>
                      <w:bCs/>
                      <w:kern w:val="0"/>
                      <w:sz w:val="22"/>
                      <w:szCs w:val="26"/>
                    </w:rPr>
                    <w:t>工作講習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sz w:val="22"/>
                    </w:rPr>
                  </w:pPr>
                  <w:r w:rsidRPr="001F7449">
                    <w:rPr>
                      <w:rFonts w:eastAsia="標楷體"/>
                      <w:b/>
                      <w:sz w:val="22"/>
                    </w:rPr>
                    <w:t>大會報到、</w:t>
                  </w:r>
                  <w:r>
                    <w:rPr>
                      <w:rFonts w:eastAsia="標楷體"/>
                      <w:b/>
                      <w:sz w:val="22"/>
                    </w:rPr>
                    <w:t>議程教室</w:t>
                  </w:r>
                  <w:r>
                    <w:rPr>
                      <w:rFonts w:eastAsia="標楷體" w:hint="eastAsia"/>
                      <w:b/>
                      <w:sz w:val="22"/>
                    </w:rPr>
                    <w:t>、</w:t>
                  </w:r>
                  <w:r w:rsidRPr="001F7449">
                    <w:rPr>
                      <w:rFonts w:eastAsia="標楷體"/>
                      <w:b/>
                      <w:sz w:val="22"/>
                    </w:rPr>
                    <w:t>展覽等協助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1F7449" w:rsidRDefault="005E2494" w:rsidP="005E2494">
                  <w:pPr>
                    <w:spacing w:line="360" w:lineRule="exact"/>
                    <w:ind w:leftChars="-6" w:left="-14" w:rightChars="1" w:right="2"/>
                    <w:jc w:val="center"/>
                    <w:rPr>
                      <w:rFonts w:eastAsia="標楷體"/>
                      <w:b/>
                      <w:sz w:val="22"/>
                    </w:rPr>
                  </w:pPr>
                  <w:r w:rsidRPr="001F7449">
                    <w:rPr>
                      <w:rFonts w:eastAsia="標楷體"/>
                      <w:b/>
                      <w:sz w:val="22"/>
                    </w:rPr>
                    <w:t>大會報到、議程教室</w:t>
                  </w:r>
                  <w:bookmarkStart w:id="0" w:name="_GoBack"/>
                  <w:bookmarkEnd w:id="0"/>
                  <w:r w:rsidRPr="001F7449">
                    <w:rPr>
                      <w:rFonts w:eastAsia="標楷體"/>
                      <w:b/>
                      <w:sz w:val="22"/>
                    </w:rPr>
                    <w:t>、展覽等協助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1F7449" w:rsidRDefault="005E2494" w:rsidP="005E2494">
                  <w:pPr>
                    <w:spacing w:line="360" w:lineRule="exact"/>
                    <w:ind w:leftChars="-6" w:left="-14" w:rightChars="1" w:right="2"/>
                    <w:jc w:val="center"/>
                    <w:rPr>
                      <w:rFonts w:eastAsia="標楷體"/>
                      <w:b/>
                      <w:sz w:val="22"/>
                    </w:rPr>
                  </w:pPr>
                  <w:r w:rsidRPr="001F7449">
                    <w:rPr>
                      <w:rFonts w:eastAsia="標楷體"/>
                      <w:b/>
                      <w:sz w:val="22"/>
                    </w:rPr>
                    <w:t>大會報到、議程教室、展覽等協助</w:t>
                  </w:r>
                </w:p>
              </w:tc>
              <w:tc>
                <w:tcPr>
                  <w:tcW w:w="14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E4B58" w:rsidRDefault="005E2494" w:rsidP="005E2494">
                  <w:pPr>
                    <w:spacing w:line="360" w:lineRule="exact"/>
                    <w:ind w:leftChars="-6" w:left="-14" w:rightChars="1" w:right="2"/>
                    <w:jc w:val="center"/>
                    <w:rPr>
                      <w:rFonts w:eastAsia="標楷體"/>
                      <w:b/>
                      <w:sz w:val="22"/>
                    </w:rPr>
                  </w:pPr>
                  <w:r w:rsidRPr="001F7449">
                    <w:rPr>
                      <w:rFonts w:eastAsia="標楷體"/>
                      <w:b/>
                      <w:sz w:val="22"/>
                    </w:rPr>
                    <w:t>大會報到、議程教室、展覽</w:t>
                  </w:r>
                  <w:r w:rsidR="004E4B58">
                    <w:rPr>
                      <w:rFonts w:eastAsia="標楷體" w:hint="eastAsia"/>
                      <w:b/>
                      <w:sz w:val="22"/>
                    </w:rPr>
                    <w:t>、</w:t>
                  </w:r>
                </w:p>
                <w:p w:rsidR="005E2494" w:rsidRPr="001F7449" w:rsidRDefault="004E4B58" w:rsidP="005E2494">
                  <w:pPr>
                    <w:spacing w:line="360" w:lineRule="exact"/>
                    <w:ind w:leftChars="-6" w:left="-14" w:rightChars="1" w:right="2"/>
                    <w:jc w:val="center"/>
                    <w:rPr>
                      <w:rFonts w:eastAsia="標楷體"/>
                      <w:b/>
                      <w:sz w:val="22"/>
                    </w:rPr>
                  </w:pPr>
                  <w:r>
                    <w:rPr>
                      <w:rFonts w:eastAsia="標楷體" w:hint="eastAsia"/>
                      <w:b/>
                      <w:sz w:val="22"/>
                    </w:rPr>
                    <w:t>旅遊</w:t>
                  </w:r>
                  <w:r w:rsidR="005E2494" w:rsidRPr="001F7449">
                    <w:rPr>
                      <w:rFonts w:eastAsia="標楷體"/>
                      <w:b/>
                      <w:sz w:val="22"/>
                    </w:rPr>
                    <w:t>等協助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center"/>
                    <w:rPr>
                      <w:rFonts w:ascii="Calibri" w:eastAsia="標楷體" w:hAnsi="Calibri"/>
                      <w:b/>
                      <w:sz w:val="22"/>
                    </w:rPr>
                  </w:pPr>
                  <w:r w:rsidRPr="001F7449">
                    <w:rPr>
                      <w:rFonts w:eastAsia="標楷體"/>
                      <w:b/>
                      <w:sz w:val="22"/>
                    </w:rPr>
                    <w:t>大會報到、議程教室、展覽等協助</w:t>
                  </w:r>
                </w:p>
              </w:tc>
            </w:tr>
            <w:tr w:rsidR="005E2494" w:rsidRPr="00300934" w:rsidTr="004E4B58">
              <w:trPr>
                <w:trHeight w:val="964"/>
              </w:trPr>
              <w:tc>
                <w:tcPr>
                  <w:tcW w:w="1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5E2494" w:rsidRDefault="005E2494" w:rsidP="005E2494">
                  <w:pPr>
                    <w:widowControl/>
                    <w:spacing w:line="360" w:lineRule="exact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請勾選</w:t>
                  </w:r>
                  <w:r>
                    <w:rPr>
                      <w:rFonts w:ascii="Calibri" w:eastAsia="標楷體" w:hAnsi="Calibri" w:hint="eastAsia"/>
                      <w:b/>
                      <w:kern w:val="0"/>
                      <w:sz w:val="22"/>
                    </w:rPr>
                    <w:t>(v)</w:t>
                  </w:r>
                </w:p>
                <w:p w:rsidR="005E2494" w:rsidRPr="00300934" w:rsidRDefault="005E2494" w:rsidP="005E2494">
                  <w:pPr>
                    <w:widowControl/>
                    <w:spacing w:line="360" w:lineRule="exact"/>
                    <w:jc w:val="center"/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</w:pPr>
                  <w:r w:rsidRPr="00300934">
                    <w:rPr>
                      <w:rFonts w:ascii="Calibri" w:eastAsia="標楷體" w:hAnsi="Calibri"/>
                      <w:b/>
                      <w:kern w:val="0"/>
                      <w:sz w:val="22"/>
                    </w:rPr>
                    <w:t>可參加日期</w:t>
                  </w:r>
                </w:p>
              </w:tc>
              <w:tc>
                <w:tcPr>
                  <w:tcW w:w="18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sz w:val="22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sz w:val="22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sz w:val="22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sz w:val="22"/>
                    </w:rPr>
                  </w:pPr>
                </w:p>
              </w:tc>
              <w:tc>
                <w:tcPr>
                  <w:tcW w:w="14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sz w:val="22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E2494" w:rsidRPr="00300934" w:rsidRDefault="005E2494" w:rsidP="005E2494">
                  <w:pPr>
                    <w:spacing w:line="360" w:lineRule="exact"/>
                    <w:ind w:leftChars="-6" w:left="-14" w:rightChars="1" w:right="2"/>
                    <w:jc w:val="both"/>
                    <w:rPr>
                      <w:rFonts w:ascii="Calibri" w:eastAsia="標楷體" w:hAnsi="Calibri"/>
                      <w:b/>
                      <w:sz w:val="22"/>
                    </w:rPr>
                  </w:pPr>
                </w:p>
              </w:tc>
            </w:tr>
          </w:tbl>
          <w:p w:rsidR="00CF576B" w:rsidRPr="002A1C6E" w:rsidRDefault="00CF576B" w:rsidP="002A1C6E">
            <w:pPr>
              <w:spacing w:line="360" w:lineRule="exact"/>
              <w:rPr>
                <w:rFonts w:ascii="Calibri" w:eastAsia="標楷體" w:hAnsi="Calibri"/>
                <w:b/>
                <w:sz w:val="32"/>
                <w:szCs w:val="30"/>
              </w:rPr>
            </w:pPr>
          </w:p>
        </w:tc>
      </w:tr>
    </w:tbl>
    <w:p w:rsidR="006E4202" w:rsidRPr="00FB5446" w:rsidRDefault="00FB5446" w:rsidP="006F327E">
      <w:pPr>
        <w:spacing w:line="360" w:lineRule="exact"/>
        <w:rPr>
          <w:rFonts w:ascii="Calibri" w:eastAsia="標楷體" w:hAnsi="Calibri"/>
          <w:b/>
        </w:rPr>
      </w:pPr>
      <w:r w:rsidRPr="00FB5446">
        <w:rPr>
          <w:rFonts w:ascii="Calibri" w:eastAsia="標楷體" w:hAnsi="Calibri" w:hint="eastAsia"/>
          <w:b/>
        </w:rPr>
        <w:t>*</w:t>
      </w:r>
      <w:r w:rsidRPr="00FB5446">
        <w:rPr>
          <w:rFonts w:ascii="Calibri" w:eastAsia="標楷體" w:hAnsi="Calibri" w:hint="eastAsia"/>
          <w:b/>
        </w:rPr>
        <w:t>以上時間皆以現場狀況彈性調整</w:t>
      </w:r>
    </w:p>
    <w:sectPr w:rsidR="006E4202" w:rsidRPr="00FB5446" w:rsidSect="00D91499">
      <w:pgSz w:w="11906" w:h="16838"/>
      <w:pgMar w:top="720" w:right="624" w:bottom="720" w:left="624" w:header="851" w:footer="992" w:gutter="0"/>
      <w:cols w:space="425"/>
      <w:docGrid w:type="linesAndChar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5E2A" w:rsidRDefault="00A95E2A" w:rsidP="00D26EF0">
      <w:r>
        <w:separator/>
      </w:r>
    </w:p>
  </w:endnote>
  <w:endnote w:type="continuationSeparator" w:id="0">
    <w:p w:rsidR="00A95E2A" w:rsidRDefault="00A95E2A" w:rsidP="00D26EF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5E2A" w:rsidRDefault="00A95E2A" w:rsidP="00D26EF0">
      <w:r>
        <w:separator/>
      </w:r>
    </w:p>
  </w:footnote>
  <w:footnote w:type="continuationSeparator" w:id="0">
    <w:p w:rsidR="00A95E2A" w:rsidRDefault="00A95E2A" w:rsidP="00D26EF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6B41F1"/>
    <w:multiLevelType w:val="multilevel"/>
    <w:tmpl w:val="0B2AB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A9E5176"/>
    <w:multiLevelType w:val="hybridMultilevel"/>
    <w:tmpl w:val="2B92F0BC"/>
    <w:lvl w:ilvl="0" w:tplc="77D0C9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45174856"/>
    <w:multiLevelType w:val="hybridMultilevel"/>
    <w:tmpl w:val="BD028B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46A3254C"/>
    <w:multiLevelType w:val="multilevel"/>
    <w:tmpl w:val="3EAE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8D26953"/>
    <w:multiLevelType w:val="hybridMultilevel"/>
    <w:tmpl w:val="9078F1F4"/>
    <w:lvl w:ilvl="0" w:tplc="7A9AF3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DDA19C8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50EE1321"/>
    <w:multiLevelType w:val="hybridMultilevel"/>
    <w:tmpl w:val="8DD235DC"/>
    <w:lvl w:ilvl="0" w:tplc="A22010C2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>
    <w:nsid w:val="5483677A"/>
    <w:multiLevelType w:val="hybridMultilevel"/>
    <w:tmpl w:val="D6E4A486"/>
    <w:lvl w:ilvl="0" w:tplc="99D05D4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7">
    <w:nsid w:val="623B4097"/>
    <w:multiLevelType w:val="hybridMultilevel"/>
    <w:tmpl w:val="4D843AD2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6E7B3CBC"/>
    <w:multiLevelType w:val="hybridMultilevel"/>
    <w:tmpl w:val="8CC4DE8C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>
    <w:nsid w:val="778A37DB"/>
    <w:multiLevelType w:val="multilevel"/>
    <w:tmpl w:val="13A03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9"/>
    </w:lvlOverride>
  </w:num>
  <w:num w:numId="9">
    <w:abstractNumId w:val="5"/>
  </w:num>
  <w:num w:numId="10">
    <w:abstractNumId w:val="8"/>
  </w:num>
  <w:num w:numId="11">
    <w:abstractNumId w:val="2"/>
  </w:num>
  <w:num w:numId="12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MyNTA0NbEwNDYyNjFX0lEKTi0uzszPAykwrQUA3bfHqSwAAAA="/>
  </w:docVars>
  <w:rsids>
    <w:rsidRoot w:val="00D26EF0"/>
    <w:rsid w:val="00000FAB"/>
    <w:rsid w:val="00002ADE"/>
    <w:rsid w:val="0000705F"/>
    <w:rsid w:val="000166CC"/>
    <w:rsid w:val="000452F1"/>
    <w:rsid w:val="000716A1"/>
    <w:rsid w:val="00093A3B"/>
    <w:rsid w:val="000B27D1"/>
    <w:rsid w:val="000B354D"/>
    <w:rsid w:val="000C7DB0"/>
    <w:rsid w:val="000E359F"/>
    <w:rsid w:val="000E440D"/>
    <w:rsid w:val="000E44BA"/>
    <w:rsid w:val="000E7893"/>
    <w:rsid w:val="000F691C"/>
    <w:rsid w:val="00100604"/>
    <w:rsid w:val="00104A8B"/>
    <w:rsid w:val="00106403"/>
    <w:rsid w:val="0011286B"/>
    <w:rsid w:val="00114549"/>
    <w:rsid w:val="00116F4C"/>
    <w:rsid w:val="00123D18"/>
    <w:rsid w:val="00123F43"/>
    <w:rsid w:val="00137F40"/>
    <w:rsid w:val="0014024F"/>
    <w:rsid w:val="00143A22"/>
    <w:rsid w:val="001478AE"/>
    <w:rsid w:val="00151872"/>
    <w:rsid w:val="001546DD"/>
    <w:rsid w:val="001629F9"/>
    <w:rsid w:val="001842D7"/>
    <w:rsid w:val="00185D4E"/>
    <w:rsid w:val="00186F41"/>
    <w:rsid w:val="00197FFB"/>
    <w:rsid w:val="001A3C20"/>
    <w:rsid w:val="001D5AB3"/>
    <w:rsid w:val="001E2A44"/>
    <w:rsid w:val="001E7F38"/>
    <w:rsid w:val="001F393F"/>
    <w:rsid w:val="002009A5"/>
    <w:rsid w:val="00200FB3"/>
    <w:rsid w:val="00202546"/>
    <w:rsid w:val="00213E4E"/>
    <w:rsid w:val="0022358B"/>
    <w:rsid w:val="00227A97"/>
    <w:rsid w:val="00230FD5"/>
    <w:rsid w:val="00245E78"/>
    <w:rsid w:val="00261841"/>
    <w:rsid w:val="00265D55"/>
    <w:rsid w:val="002734BF"/>
    <w:rsid w:val="00285EAF"/>
    <w:rsid w:val="002911F8"/>
    <w:rsid w:val="002A1C6E"/>
    <w:rsid w:val="002D061E"/>
    <w:rsid w:val="002D66B1"/>
    <w:rsid w:val="002D6CA0"/>
    <w:rsid w:val="002D7184"/>
    <w:rsid w:val="002E66A3"/>
    <w:rsid w:val="002E67F8"/>
    <w:rsid w:val="002F33CD"/>
    <w:rsid w:val="00300934"/>
    <w:rsid w:val="00306591"/>
    <w:rsid w:val="003112E6"/>
    <w:rsid w:val="003146F3"/>
    <w:rsid w:val="00317FC6"/>
    <w:rsid w:val="00327A7E"/>
    <w:rsid w:val="00327EC9"/>
    <w:rsid w:val="00330CDB"/>
    <w:rsid w:val="00333134"/>
    <w:rsid w:val="003368FB"/>
    <w:rsid w:val="00350FA1"/>
    <w:rsid w:val="00351735"/>
    <w:rsid w:val="003528E6"/>
    <w:rsid w:val="003609E3"/>
    <w:rsid w:val="00367CF3"/>
    <w:rsid w:val="00371BE5"/>
    <w:rsid w:val="0037424E"/>
    <w:rsid w:val="003848A2"/>
    <w:rsid w:val="00393924"/>
    <w:rsid w:val="003A46D1"/>
    <w:rsid w:val="003C029C"/>
    <w:rsid w:val="003C5272"/>
    <w:rsid w:val="003D1E22"/>
    <w:rsid w:val="003D310C"/>
    <w:rsid w:val="003D7263"/>
    <w:rsid w:val="003E17C8"/>
    <w:rsid w:val="003E603D"/>
    <w:rsid w:val="0040259B"/>
    <w:rsid w:val="00404EB2"/>
    <w:rsid w:val="004151A8"/>
    <w:rsid w:val="004159EF"/>
    <w:rsid w:val="004165E3"/>
    <w:rsid w:val="00420109"/>
    <w:rsid w:val="0042107F"/>
    <w:rsid w:val="00422ADD"/>
    <w:rsid w:val="00422F49"/>
    <w:rsid w:val="004253F0"/>
    <w:rsid w:val="00427EFB"/>
    <w:rsid w:val="004408F2"/>
    <w:rsid w:val="00445629"/>
    <w:rsid w:val="004510F6"/>
    <w:rsid w:val="00465AA3"/>
    <w:rsid w:val="00481B8A"/>
    <w:rsid w:val="004821B8"/>
    <w:rsid w:val="004849DB"/>
    <w:rsid w:val="00484D79"/>
    <w:rsid w:val="00490F2E"/>
    <w:rsid w:val="004941F4"/>
    <w:rsid w:val="00496402"/>
    <w:rsid w:val="004A02E7"/>
    <w:rsid w:val="004A5433"/>
    <w:rsid w:val="004B143A"/>
    <w:rsid w:val="004B4CCF"/>
    <w:rsid w:val="004D6A14"/>
    <w:rsid w:val="004E23A9"/>
    <w:rsid w:val="004E4B58"/>
    <w:rsid w:val="004E5B12"/>
    <w:rsid w:val="00505686"/>
    <w:rsid w:val="0051463F"/>
    <w:rsid w:val="00516CBF"/>
    <w:rsid w:val="0052164F"/>
    <w:rsid w:val="0052227C"/>
    <w:rsid w:val="005229CB"/>
    <w:rsid w:val="005430D7"/>
    <w:rsid w:val="00550FD8"/>
    <w:rsid w:val="005529AE"/>
    <w:rsid w:val="00553971"/>
    <w:rsid w:val="00562D5B"/>
    <w:rsid w:val="00590EDD"/>
    <w:rsid w:val="00593938"/>
    <w:rsid w:val="00594405"/>
    <w:rsid w:val="005A0281"/>
    <w:rsid w:val="005A4D4A"/>
    <w:rsid w:val="005A5721"/>
    <w:rsid w:val="005D16F5"/>
    <w:rsid w:val="005E2494"/>
    <w:rsid w:val="005E7674"/>
    <w:rsid w:val="005F05FB"/>
    <w:rsid w:val="00615437"/>
    <w:rsid w:val="006207F8"/>
    <w:rsid w:val="00631218"/>
    <w:rsid w:val="00635ED9"/>
    <w:rsid w:val="00674BBF"/>
    <w:rsid w:val="00676273"/>
    <w:rsid w:val="00676972"/>
    <w:rsid w:val="0068365B"/>
    <w:rsid w:val="00684B0D"/>
    <w:rsid w:val="00685F1C"/>
    <w:rsid w:val="006910B4"/>
    <w:rsid w:val="00691840"/>
    <w:rsid w:val="006A4C1B"/>
    <w:rsid w:val="006C45DD"/>
    <w:rsid w:val="006E4202"/>
    <w:rsid w:val="006E6CBA"/>
    <w:rsid w:val="006E77E5"/>
    <w:rsid w:val="006F327E"/>
    <w:rsid w:val="006F6819"/>
    <w:rsid w:val="0072092A"/>
    <w:rsid w:val="0073066C"/>
    <w:rsid w:val="00731681"/>
    <w:rsid w:val="00750EB6"/>
    <w:rsid w:val="0075473F"/>
    <w:rsid w:val="00767FE6"/>
    <w:rsid w:val="00773790"/>
    <w:rsid w:val="00777231"/>
    <w:rsid w:val="0078016C"/>
    <w:rsid w:val="00795C53"/>
    <w:rsid w:val="007A3F8C"/>
    <w:rsid w:val="007C0EBA"/>
    <w:rsid w:val="007C2391"/>
    <w:rsid w:val="007C41A4"/>
    <w:rsid w:val="007D605F"/>
    <w:rsid w:val="007E146A"/>
    <w:rsid w:val="007E1F40"/>
    <w:rsid w:val="007E2ECE"/>
    <w:rsid w:val="007E2F90"/>
    <w:rsid w:val="0081083C"/>
    <w:rsid w:val="00815E3F"/>
    <w:rsid w:val="00815F31"/>
    <w:rsid w:val="00825A04"/>
    <w:rsid w:val="00862D43"/>
    <w:rsid w:val="00864701"/>
    <w:rsid w:val="00867757"/>
    <w:rsid w:val="00881EEF"/>
    <w:rsid w:val="008D26F8"/>
    <w:rsid w:val="008D5E6E"/>
    <w:rsid w:val="008E7C5A"/>
    <w:rsid w:val="008F117C"/>
    <w:rsid w:val="008F657C"/>
    <w:rsid w:val="009104EF"/>
    <w:rsid w:val="009139A1"/>
    <w:rsid w:val="00920526"/>
    <w:rsid w:val="00921D92"/>
    <w:rsid w:val="00935817"/>
    <w:rsid w:val="00943662"/>
    <w:rsid w:val="009524C1"/>
    <w:rsid w:val="00960C97"/>
    <w:rsid w:val="00962D04"/>
    <w:rsid w:val="009746CD"/>
    <w:rsid w:val="009825AA"/>
    <w:rsid w:val="00983432"/>
    <w:rsid w:val="00997CA0"/>
    <w:rsid w:val="009B10E8"/>
    <w:rsid w:val="009B2B2C"/>
    <w:rsid w:val="009C7ACE"/>
    <w:rsid w:val="009D4544"/>
    <w:rsid w:val="009F5DD1"/>
    <w:rsid w:val="00A115CB"/>
    <w:rsid w:val="00A227EE"/>
    <w:rsid w:val="00A2508E"/>
    <w:rsid w:val="00A26421"/>
    <w:rsid w:val="00A37AC1"/>
    <w:rsid w:val="00A56E64"/>
    <w:rsid w:val="00A57FE3"/>
    <w:rsid w:val="00A95E2A"/>
    <w:rsid w:val="00AE0C7D"/>
    <w:rsid w:val="00AF1C5A"/>
    <w:rsid w:val="00AF52BF"/>
    <w:rsid w:val="00B0703C"/>
    <w:rsid w:val="00B10F66"/>
    <w:rsid w:val="00B14D71"/>
    <w:rsid w:val="00B26F3A"/>
    <w:rsid w:val="00B26FB8"/>
    <w:rsid w:val="00B46041"/>
    <w:rsid w:val="00B62B3D"/>
    <w:rsid w:val="00B6340D"/>
    <w:rsid w:val="00B705B0"/>
    <w:rsid w:val="00B7778F"/>
    <w:rsid w:val="00BA08DA"/>
    <w:rsid w:val="00BA2193"/>
    <w:rsid w:val="00BA6092"/>
    <w:rsid w:val="00BC6876"/>
    <w:rsid w:val="00BD0CD8"/>
    <w:rsid w:val="00BE25E9"/>
    <w:rsid w:val="00BE32F2"/>
    <w:rsid w:val="00BF79DC"/>
    <w:rsid w:val="00C0094E"/>
    <w:rsid w:val="00C10441"/>
    <w:rsid w:val="00C20DBE"/>
    <w:rsid w:val="00C34A82"/>
    <w:rsid w:val="00C35B5B"/>
    <w:rsid w:val="00C45C7E"/>
    <w:rsid w:val="00C54E13"/>
    <w:rsid w:val="00C56D28"/>
    <w:rsid w:val="00C5777D"/>
    <w:rsid w:val="00C86D1E"/>
    <w:rsid w:val="00C91FF5"/>
    <w:rsid w:val="00C95274"/>
    <w:rsid w:val="00CA3085"/>
    <w:rsid w:val="00CA7B07"/>
    <w:rsid w:val="00CB3896"/>
    <w:rsid w:val="00CD7F3B"/>
    <w:rsid w:val="00CE6583"/>
    <w:rsid w:val="00CF520B"/>
    <w:rsid w:val="00CF576B"/>
    <w:rsid w:val="00D04642"/>
    <w:rsid w:val="00D049D5"/>
    <w:rsid w:val="00D067BF"/>
    <w:rsid w:val="00D15BA1"/>
    <w:rsid w:val="00D229E0"/>
    <w:rsid w:val="00D238A0"/>
    <w:rsid w:val="00D26EF0"/>
    <w:rsid w:val="00D31CDF"/>
    <w:rsid w:val="00D46FF1"/>
    <w:rsid w:val="00D47C7C"/>
    <w:rsid w:val="00D528D0"/>
    <w:rsid w:val="00D855F5"/>
    <w:rsid w:val="00D90605"/>
    <w:rsid w:val="00D91499"/>
    <w:rsid w:val="00D95F51"/>
    <w:rsid w:val="00DC0B49"/>
    <w:rsid w:val="00DD1112"/>
    <w:rsid w:val="00DD353C"/>
    <w:rsid w:val="00DD69AA"/>
    <w:rsid w:val="00DD777F"/>
    <w:rsid w:val="00DE79F7"/>
    <w:rsid w:val="00E1201A"/>
    <w:rsid w:val="00E223BE"/>
    <w:rsid w:val="00E40B07"/>
    <w:rsid w:val="00E45CAD"/>
    <w:rsid w:val="00E53537"/>
    <w:rsid w:val="00E53900"/>
    <w:rsid w:val="00E702CE"/>
    <w:rsid w:val="00E85AF6"/>
    <w:rsid w:val="00E91E69"/>
    <w:rsid w:val="00E926D5"/>
    <w:rsid w:val="00EA533E"/>
    <w:rsid w:val="00EB1B5B"/>
    <w:rsid w:val="00EB666C"/>
    <w:rsid w:val="00EE496A"/>
    <w:rsid w:val="00F052F5"/>
    <w:rsid w:val="00F13A63"/>
    <w:rsid w:val="00F147CF"/>
    <w:rsid w:val="00F27028"/>
    <w:rsid w:val="00F32B1E"/>
    <w:rsid w:val="00F37A56"/>
    <w:rsid w:val="00F4753B"/>
    <w:rsid w:val="00F54563"/>
    <w:rsid w:val="00F75661"/>
    <w:rsid w:val="00FA04E5"/>
    <w:rsid w:val="00FA4A5B"/>
    <w:rsid w:val="00FA4FF3"/>
    <w:rsid w:val="00FB38ED"/>
    <w:rsid w:val="00FB5446"/>
    <w:rsid w:val="00FC2FD9"/>
    <w:rsid w:val="00FD7F31"/>
    <w:rsid w:val="00FE210D"/>
    <w:rsid w:val="00FF3D14"/>
    <w:rsid w:val="00FF5BAD"/>
    <w:rsid w:val="00FF65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6EF0"/>
    <w:pPr>
      <w:widowControl w:val="0"/>
    </w:pPr>
    <w:rPr>
      <w:rFonts w:ascii="Times New Roman" w:hAnsi="Times New Roman"/>
      <w:kern w:val="2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FE210D"/>
    <w:pPr>
      <w:keepNext/>
      <w:spacing w:line="720" w:lineRule="auto"/>
      <w:outlineLvl w:val="1"/>
    </w:pPr>
    <w:rPr>
      <w:rFonts w:ascii="Cambria" w:hAnsi="Cambria"/>
      <w:b/>
      <w:bCs/>
      <w:kern w:val="0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6EF0"/>
    <w:pPr>
      <w:tabs>
        <w:tab w:val="center" w:pos="4153"/>
        <w:tab w:val="right" w:pos="8306"/>
      </w:tabs>
      <w:snapToGrid w:val="0"/>
    </w:pPr>
    <w:rPr>
      <w:rFonts w:ascii="Calibri" w:hAnsi="Calibri"/>
      <w:kern w:val="0"/>
      <w:sz w:val="20"/>
      <w:szCs w:val="20"/>
    </w:rPr>
  </w:style>
  <w:style w:type="character" w:customStyle="1" w:styleId="a4">
    <w:name w:val="頁首 字元"/>
    <w:link w:val="a3"/>
    <w:uiPriority w:val="99"/>
    <w:rsid w:val="00D26EF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26EF0"/>
    <w:pPr>
      <w:tabs>
        <w:tab w:val="center" w:pos="4153"/>
        <w:tab w:val="right" w:pos="8306"/>
      </w:tabs>
      <w:snapToGrid w:val="0"/>
    </w:pPr>
    <w:rPr>
      <w:rFonts w:ascii="Calibri" w:hAnsi="Calibri"/>
      <w:kern w:val="0"/>
      <w:sz w:val="20"/>
      <w:szCs w:val="20"/>
    </w:rPr>
  </w:style>
  <w:style w:type="character" w:customStyle="1" w:styleId="a6">
    <w:name w:val="頁尾 字元"/>
    <w:link w:val="a5"/>
    <w:uiPriority w:val="99"/>
    <w:rsid w:val="00D26EF0"/>
    <w:rPr>
      <w:sz w:val="20"/>
      <w:szCs w:val="20"/>
    </w:rPr>
  </w:style>
  <w:style w:type="paragraph" w:styleId="a7">
    <w:name w:val="List Paragraph"/>
    <w:basedOn w:val="a"/>
    <w:uiPriority w:val="34"/>
    <w:qFormat/>
    <w:rsid w:val="00D26EF0"/>
    <w:pPr>
      <w:ind w:leftChars="200" w:left="480"/>
    </w:pPr>
  </w:style>
  <w:style w:type="character" w:customStyle="1" w:styleId="20">
    <w:name w:val="標題 2 字元"/>
    <w:link w:val="2"/>
    <w:uiPriority w:val="9"/>
    <w:rsid w:val="00FE210D"/>
    <w:rPr>
      <w:rFonts w:ascii="Cambria" w:eastAsia="新細明體" w:hAnsi="Cambria" w:cs="Times New Roman"/>
      <w:b/>
      <w:bCs/>
      <w:sz w:val="48"/>
      <w:szCs w:val="48"/>
    </w:rPr>
  </w:style>
  <w:style w:type="paragraph" w:styleId="a8">
    <w:name w:val="No Spacing"/>
    <w:uiPriority w:val="1"/>
    <w:qFormat/>
    <w:rsid w:val="00FE210D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styleId="a9">
    <w:name w:val="Hyperlink"/>
    <w:uiPriority w:val="99"/>
    <w:unhideWhenUsed/>
    <w:rsid w:val="0000705F"/>
    <w:rPr>
      <w:color w:val="0000FF"/>
      <w:u w:val="single"/>
    </w:rPr>
  </w:style>
  <w:style w:type="character" w:styleId="aa">
    <w:name w:val="annotation reference"/>
    <w:uiPriority w:val="99"/>
    <w:semiHidden/>
    <w:unhideWhenUsed/>
    <w:rsid w:val="005E7674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5E7674"/>
    <w:rPr>
      <w:kern w:val="0"/>
      <w:sz w:val="20"/>
    </w:rPr>
  </w:style>
  <w:style w:type="character" w:customStyle="1" w:styleId="ac">
    <w:name w:val="註解文字 字元"/>
    <w:link w:val="ab"/>
    <w:uiPriority w:val="99"/>
    <w:semiHidden/>
    <w:rsid w:val="005E7674"/>
    <w:rPr>
      <w:rFonts w:ascii="Times New Roman" w:eastAsia="新細明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5E7674"/>
    <w:rPr>
      <w:b/>
      <w:bCs/>
    </w:rPr>
  </w:style>
  <w:style w:type="character" w:customStyle="1" w:styleId="ae">
    <w:name w:val="註解主旨 字元"/>
    <w:link w:val="ad"/>
    <w:uiPriority w:val="99"/>
    <w:semiHidden/>
    <w:rsid w:val="005E7674"/>
    <w:rPr>
      <w:rFonts w:ascii="Times New Roman" w:eastAsia="新細明體" w:hAnsi="Times New Roman" w:cs="Times New Roman"/>
      <w:b/>
      <w:bCs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5E7674"/>
    <w:rPr>
      <w:rFonts w:ascii="Cambria" w:hAnsi="Cambria"/>
      <w:kern w:val="0"/>
      <w:sz w:val="18"/>
      <w:szCs w:val="18"/>
    </w:rPr>
  </w:style>
  <w:style w:type="character" w:customStyle="1" w:styleId="af0">
    <w:name w:val="註解方塊文字 字元"/>
    <w:link w:val="af"/>
    <w:uiPriority w:val="99"/>
    <w:semiHidden/>
    <w:rsid w:val="005E7674"/>
    <w:rPr>
      <w:rFonts w:ascii="Cambria" w:eastAsia="新細明體" w:hAnsi="Cambria" w:cs="Times New Roman"/>
      <w:sz w:val="18"/>
      <w:szCs w:val="18"/>
    </w:rPr>
  </w:style>
  <w:style w:type="table" w:styleId="af1">
    <w:name w:val="Table Grid"/>
    <w:basedOn w:val="a1"/>
    <w:uiPriority w:val="59"/>
    <w:rsid w:val="00CF576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1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ley@elitepco.com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DAE86E-F727-4E5A-B3D5-9C17FB190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88</Characters>
  <Application>Microsoft Office Word</Application>
  <DocSecurity>0</DocSecurity>
  <Lines>8</Lines>
  <Paragraphs>2</Paragraphs>
  <ScaleCrop>false</ScaleCrop>
  <Company>chihlee</Company>
  <LinksUpToDate>false</LinksUpToDate>
  <CharactersWithSpaces>1159</CharactersWithSpaces>
  <SharedDoc>false</SharedDoc>
  <HLinks>
    <vt:vector size="6" baseType="variant">
      <vt:variant>
        <vt:i4>3342409</vt:i4>
      </vt:variant>
      <vt:variant>
        <vt:i4>0</vt:i4>
      </vt:variant>
      <vt:variant>
        <vt:i4>0</vt:i4>
      </vt:variant>
      <vt:variant>
        <vt:i4>5</vt:i4>
      </vt:variant>
      <vt:variant>
        <vt:lpwstr>mailto:ashley@elitepco.com.tw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y</dc:creator>
  <cp:lastModifiedBy>Jun Tsai</cp:lastModifiedBy>
  <cp:revision>2</cp:revision>
  <cp:lastPrinted>2019-03-07T07:29:00Z</cp:lastPrinted>
  <dcterms:created xsi:type="dcterms:W3CDTF">2019-10-22T06:16:00Z</dcterms:created>
  <dcterms:modified xsi:type="dcterms:W3CDTF">2019-10-22T06:16:00Z</dcterms:modified>
</cp:coreProperties>
</file>